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1865" w:rsidRPr="00231865" w:rsidRDefault="00231865" w:rsidP="009C159F">
      <w:pPr>
        <w:spacing w:after="0" w:line="240" w:lineRule="auto"/>
        <w:ind w:right="-86"/>
        <w:jc w:val="center"/>
        <w:outlineLvl w:val="2"/>
        <w:rPr>
          <w:rFonts w:asciiTheme="minorHAnsi" w:hAnsiTheme="minorHAnsi" w:cstheme="minorHAnsi"/>
          <w:b/>
          <w:iCs/>
          <w:color w:val="FF0000"/>
          <w:sz w:val="36"/>
          <w:szCs w:val="36"/>
          <w:lang w:bidi="ar-SA"/>
        </w:rPr>
      </w:pPr>
    </w:p>
    <w:p w:rsidR="00241606" w:rsidRDefault="00607B9B" w:rsidP="001F3924">
      <w:pPr>
        <w:spacing w:after="0" w:line="240" w:lineRule="auto"/>
        <w:ind w:right="-90"/>
        <w:jc w:val="center"/>
        <w:outlineLvl w:val="2"/>
        <w:rPr>
          <w:rFonts w:asciiTheme="minorHAnsi" w:hAnsiTheme="minorHAnsi" w:cstheme="minorHAnsi"/>
          <w:b/>
          <w:iCs/>
          <w:color w:val="595959" w:themeColor="text1"/>
          <w:sz w:val="36"/>
          <w:szCs w:val="24"/>
          <w:lang w:bidi="ar-SA"/>
        </w:rPr>
      </w:pPr>
      <w:r>
        <w:rPr>
          <w:rFonts w:asciiTheme="minorHAnsi" w:hAnsiTheme="minorHAnsi" w:cstheme="minorHAnsi"/>
          <w:b/>
          <w:iCs/>
          <w:color w:val="595959" w:themeColor="text1"/>
          <w:sz w:val="36"/>
          <w:szCs w:val="24"/>
          <w:lang w:bidi="ar-SA"/>
        </w:rPr>
        <w:t xml:space="preserve">COMMITTEE </w:t>
      </w:r>
      <w:r w:rsidR="00C01F5E">
        <w:rPr>
          <w:rFonts w:asciiTheme="minorHAnsi" w:hAnsiTheme="minorHAnsi" w:cstheme="minorHAnsi"/>
          <w:b/>
          <w:iCs/>
          <w:color w:val="595959" w:themeColor="text1"/>
          <w:sz w:val="36"/>
          <w:szCs w:val="24"/>
          <w:lang w:bidi="ar-SA"/>
        </w:rPr>
        <w:t>OF THE WHOLE</w:t>
      </w:r>
    </w:p>
    <w:p w:rsidR="002B2D7A" w:rsidRPr="00C070C3" w:rsidRDefault="002B2D7A" w:rsidP="001F3924">
      <w:pPr>
        <w:spacing w:after="0" w:line="240" w:lineRule="auto"/>
        <w:ind w:right="-90"/>
        <w:jc w:val="center"/>
        <w:outlineLvl w:val="2"/>
        <w:rPr>
          <w:rFonts w:asciiTheme="minorHAnsi" w:hAnsiTheme="minorHAnsi" w:cstheme="minorHAnsi"/>
          <w:b/>
          <w:iCs/>
          <w:color w:val="595959" w:themeColor="text1"/>
          <w:sz w:val="36"/>
          <w:szCs w:val="24"/>
          <w:lang w:bidi="ar-SA"/>
        </w:rPr>
      </w:pPr>
      <w:r w:rsidRPr="00C070C3">
        <w:rPr>
          <w:rFonts w:asciiTheme="minorHAnsi" w:hAnsiTheme="minorHAnsi" w:cstheme="minorHAnsi"/>
          <w:b/>
          <w:iCs/>
          <w:color w:val="595959" w:themeColor="text1"/>
          <w:sz w:val="36"/>
          <w:szCs w:val="24"/>
          <w:lang w:bidi="ar-SA"/>
        </w:rPr>
        <w:t>AGENDA</w:t>
      </w:r>
    </w:p>
    <w:p w:rsidR="00781137" w:rsidRPr="00C070C3" w:rsidRDefault="00781137" w:rsidP="001F3924">
      <w:pPr>
        <w:spacing w:after="0" w:line="240" w:lineRule="auto"/>
        <w:ind w:right="-90"/>
        <w:jc w:val="center"/>
        <w:rPr>
          <w:rFonts w:asciiTheme="minorHAnsi" w:hAnsiTheme="minorHAnsi" w:cstheme="minorHAnsi"/>
          <w:color w:val="595959" w:themeColor="text1"/>
          <w:szCs w:val="20"/>
          <w:lang w:bidi="ar-SA"/>
        </w:rPr>
      </w:pPr>
    </w:p>
    <w:p w:rsidR="002B2D7A" w:rsidRDefault="00103DE3" w:rsidP="001F3924">
      <w:pPr>
        <w:spacing w:after="0" w:line="240" w:lineRule="auto"/>
        <w:ind w:right="-90"/>
        <w:jc w:val="center"/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</w:pPr>
      <w:r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  <w:t xml:space="preserve">Winnebago </w:t>
      </w:r>
      <w:r w:rsidR="002B2D7A" w:rsidRPr="00C070C3"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  <w:t xml:space="preserve">County </w:t>
      </w:r>
      <w:r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  <w:t>Courthouse</w:t>
      </w:r>
    </w:p>
    <w:p w:rsidR="00103DE3" w:rsidRDefault="00103DE3" w:rsidP="001F3924">
      <w:pPr>
        <w:spacing w:after="0" w:line="240" w:lineRule="auto"/>
        <w:ind w:right="-90"/>
        <w:jc w:val="center"/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</w:pPr>
      <w:r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  <w:t>400 West State Street, Rockford, IL 61101</w:t>
      </w:r>
    </w:p>
    <w:p w:rsidR="00A35746" w:rsidRPr="00F47616" w:rsidRDefault="00103DE3" w:rsidP="00850141">
      <w:pPr>
        <w:spacing w:after="0" w:line="240" w:lineRule="auto"/>
        <w:ind w:right="-90"/>
        <w:jc w:val="center"/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</w:pPr>
      <w:r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  <w:t>County Board Room, 8</w:t>
      </w:r>
      <w:r w:rsidRPr="00103DE3">
        <w:rPr>
          <w:rFonts w:asciiTheme="minorHAnsi" w:hAnsiTheme="minorHAnsi" w:cstheme="minorHAnsi"/>
          <w:color w:val="595959" w:themeColor="text1"/>
          <w:sz w:val="24"/>
          <w:szCs w:val="28"/>
          <w:vertAlign w:val="superscript"/>
          <w:lang w:bidi="ar-SA"/>
        </w:rPr>
        <w:t>th</w:t>
      </w:r>
      <w:r w:rsidR="00850141"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  <w:t xml:space="preserve"> Floor</w:t>
      </w:r>
      <w:r w:rsidR="00BC3A04">
        <w:rPr>
          <w:rFonts w:asciiTheme="minorHAnsi" w:hAnsiTheme="minorHAnsi" w:cstheme="minorHAnsi"/>
          <w:color w:val="595959" w:themeColor="text1"/>
          <w:sz w:val="24"/>
          <w:szCs w:val="28"/>
          <w:lang w:bidi="ar-SA"/>
        </w:rPr>
        <w:t xml:space="preserve"> </w:t>
      </w:r>
    </w:p>
    <w:p w:rsidR="00AD72B7" w:rsidRPr="00C070C3" w:rsidRDefault="00AD72B7" w:rsidP="001F3924">
      <w:pPr>
        <w:spacing w:after="0" w:line="240" w:lineRule="auto"/>
        <w:ind w:right="-90"/>
        <w:jc w:val="center"/>
        <w:rPr>
          <w:rFonts w:asciiTheme="minorHAnsi" w:hAnsiTheme="minorHAnsi" w:cstheme="minorHAnsi"/>
          <w:b/>
          <w:color w:val="595959" w:themeColor="text1"/>
          <w:sz w:val="24"/>
          <w:szCs w:val="28"/>
          <w:lang w:bidi="ar-SA"/>
        </w:rPr>
      </w:pPr>
    </w:p>
    <w:p w:rsidR="002B2D7A" w:rsidRPr="00C070C3" w:rsidRDefault="00850141" w:rsidP="001F3924">
      <w:pPr>
        <w:spacing w:after="0" w:line="240" w:lineRule="auto"/>
        <w:ind w:right="-90"/>
        <w:jc w:val="center"/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</w:pPr>
      <w:r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  <w:t>Thur</w:t>
      </w:r>
      <w:r w:rsidR="00607B9B"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  <w:t>s</w:t>
      </w:r>
      <w:r w:rsidR="00DA2471" w:rsidRPr="00C070C3"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  <w:t>day</w:t>
      </w:r>
      <w:r w:rsidR="000E66E6" w:rsidRPr="00C070C3"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  <w:t xml:space="preserve">, </w:t>
      </w:r>
      <w:r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  <w:t>August 19</w:t>
      </w:r>
      <w:r w:rsidR="00DA7C43" w:rsidRPr="00C070C3"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  <w:t xml:space="preserve">, </w:t>
      </w:r>
      <w:r w:rsidR="00CE7547" w:rsidRPr="00C070C3"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  <w:t>20</w:t>
      </w:r>
      <w:r w:rsidR="00744822"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  <w:t>21</w:t>
      </w:r>
    </w:p>
    <w:p w:rsidR="002B2D7A" w:rsidRPr="00C070C3" w:rsidRDefault="00185FAD" w:rsidP="001F3924">
      <w:pPr>
        <w:spacing w:after="0" w:line="240" w:lineRule="auto"/>
        <w:ind w:right="-90"/>
        <w:jc w:val="center"/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</w:pPr>
      <w:r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  <w:t>5</w:t>
      </w:r>
      <w:r w:rsidR="00FF0597" w:rsidRPr="00C070C3"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  <w:t>:</w:t>
      </w:r>
      <w:r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  <w:t>3</w:t>
      </w:r>
      <w:r w:rsidR="00FF0597" w:rsidRPr="00C070C3"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  <w:t>0 p.m.</w:t>
      </w:r>
      <w:r w:rsidR="00F479E6" w:rsidRPr="00C070C3"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  <w:t xml:space="preserve"> </w:t>
      </w:r>
      <w:r w:rsidR="00850141">
        <w:rPr>
          <w:rFonts w:asciiTheme="minorHAnsi" w:hAnsiTheme="minorHAnsi" w:cstheme="minorHAnsi"/>
          <w:b/>
          <w:color w:val="595959" w:themeColor="text1"/>
          <w:sz w:val="24"/>
          <w:szCs w:val="20"/>
          <w:lang w:bidi="ar-SA"/>
        </w:rPr>
        <w:t xml:space="preserve">      </w:t>
      </w:r>
    </w:p>
    <w:p w:rsidR="00542392" w:rsidRPr="00C070C3" w:rsidRDefault="00542392" w:rsidP="001F3924">
      <w:pPr>
        <w:spacing w:after="0" w:line="240" w:lineRule="auto"/>
        <w:ind w:right="-90"/>
        <w:jc w:val="center"/>
        <w:rPr>
          <w:rFonts w:asciiTheme="minorHAnsi" w:hAnsiTheme="minorHAnsi" w:cstheme="minorHAnsi"/>
          <w:b/>
          <w:color w:val="595959" w:themeColor="text1"/>
          <w:sz w:val="28"/>
          <w:szCs w:val="20"/>
          <w:lang w:bidi="ar-SA"/>
        </w:rPr>
      </w:pPr>
    </w:p>
    <w:p w:rsidR="004A4C2C" w:rsidRPr="00C070C3" w:rsidRDefault="004A4C2C" w:rsidP="001F3924">
      <w:pPr>
        <w:pStyle w:val="ListParagraph"/>
        <w:numPr>
          <w:ilvl w:val="0"/>
          <w:numId w:val="14"/>
        </w:numPr>
        <w:tabs>
          <w:tab w:val="right" w:leader="dot" w:pos="9360"/>
        </w:tabs>
        <w:spacing w:after="0" w:line="240" w:lineRule="auto"/>
        <w:ind w:left="360" w:right="-86"/>
        <w:outlineLvl w:val="4"/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</w:pPr>
      <w:r w:rsidRPr="00C070C3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Call to Order</w:t>
      </w:r>
      <w:r w:rsidR="00EE546A" w:rsidRPr="00C070C3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 xml:space="preserve"> </w:t>
      </w:r>
      <w:r w:rsidR="00B74419" w:rsidRPr="00C070C3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ab/>
      </w:r>
      <w:r w:rsidR="00EE546A" w:rsidRPr="00C070C3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 xml:space="preserve">Chairman </w:t>
      </w:r>
      <w:r w:rsidR="004836FB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Joseph Chiarelli</w:t>
      </w:r>
    </w:p>
    <w:p w:rsidR="004A4C2C" w:rsidRPr="00C070C3" w:rsidRDefault="004A4C2C" w:rsidP="001F3924">
      <w:pPr>
        <w:spacing w:after="0" w:line="240" w:lineRule="auto"/>
        <w:ind w:right="-90"/>
        <w:outlineLvl w:val="4"/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u w:val="single"/>
          <w:lang w:bidi="ar-SA"/>
        </w:rPr>
      </w:pPr>
    </w:p>
    <w:p w:rsidR="004A4C2C" w:rsidRPr="00C070C3" w:rsidRDefault="004A4C2C" w:rsidP="001F3924">
      <w:pPr>
        <w:pStyle w:val="ListParagraph"/>
        <w:numPr>
          <w:ilvl w:val="0"/>
          <w:numId w:val="14"/>
        </w:numPr>
        <w:tabs>
          <w:tab w:val="right" w:leader="dot" w:pos="9360"/>
        </w:tabs>
        <w:spacing w:after="0" w:line="240" w:lineRule="auto"/>
        <w:ind w:left="360" w:right="-86"/>
        <w:outlineLvl w:val="4"/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u w:val="single"/>
          <w:lang w:bidi="ar-SA"/>
        </w:rPr>
      </w:pPr>
      <w:r w:rsidRPr="00C070C3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Roll Call</w:t>
      </w:r>
      <w:r w:rsidR="00B74419" w:rsidRPr="00C070C3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ab/>
      </w:r>
      <w:r w:rsidR="001271AD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Clerk Lori Gummow</w:t>
      </w:r>
    </w:p>
    <w:p w:rsidR="004A4C2C" w:rsidRPr="00C070C3" w:rsidRDefault="004A4C2C" w:rsidP="001F3924">
      <w:pPr>
        <w:spacing w:after="0" w:line="240" w:lineRule="auto"/>
        <w:ind w:right="-90"/>
        <w:outlineLvl w:val="4"/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u w:val="single"/>
          <w:lang w:bidi="ar-SA"/>
        </w:rPr>
      </w:pPr>
    </w:p>
    <w:p w:rsidR="004A4C2C" w:rsidRPr="00C070C3" w:rsidRDefault="004A4C2C" w:rsidP="001F3924">
      <w:pPr>
        <w:pStyle w:val="ListParagraph"/>
        <w:numPr>
          <w:ilvl w:val="0"/>
          <w:numId w:val="14"/>
        </w:numPr>
        <w:tabs>
          <w:tab w:val="right" w:leader="dot" w:pos="9360"/>
        </w:tabs>
        <w:spacing w:after="0" w:line="240" w:lineRule="auto"/>
        <w:ind w:left="360" w:right="-86"/>
        <w:outlineLvl w:val="4"/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u w:val="single"/>
          <w:lang w:bidi="ar-SA"/>
        </w:rPr>
      </w:pPr>
      <w:r w:rsidRPr="00C070C3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Invocation</w:t>
      </w:r>
      <w:r w:rsidR="00B83188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 xml:space="preserve"> and Pledge</w:t>
      </w:r>
      <w:r w:rsidR="00B74419" w:rsidRPr="00C070C3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ab/>
      </w:r>
      <w:r w:rsidR="004422B8" w:rsidRPr="001271AD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Board Member</w:t>
      </w:r>
      <w:r w:rsidR="000D6689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 xml:space="preserve"> </w:t>
      </w:r>
      <w:r w:rsidR="002B3DE9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Keith McDonald</w:t>
      </w:r>
    </w:p>
    <w:p w:rsidR="00EE546A" w:rsidRPr="00C070C3" w:rsidRDefault="00EE546A" w:rsidP="001F3924">
      <w:pPr>
        <w:spacing w:after="0" w:line="240" w:lineRule="auto"/>
        <w:ind w:right="-90"/>
        <w:outlineLvl w:val="4"/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u w:val="single"/>
          <w:lang w:bidi="ar-SA"/>
        </w:rPr>
      </w:pPr>
    </w:p>
    <w:p w:rsidR="001A46DD" w:rsidRPr="00C070C3" w:rsidRDefault="001A46DD" w:rsidP="001F3924">
      <w:pPr>
        <w:pStyle w:val="ListParagraph"/>
        <w:numPr>
          <w:ilvl w:val="0"/>
          <w:numId w:val="14"/>
        </w:numPr>
        <w:tabs>
          <w:tab w:val="right" w:leader="dot" w:pos="9360"/>
        </w:tabs>
        <w:spacing w:after="0" w:line="240" w:lineRule="auto"/>
        <w:ind w:left="360" w:right="-86"/>
        <w:outlineLvl w:val="4"/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</w:pPr>
      <w:r w:rsidRPr="00C070C3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Public Comment</w:t>
      </w:r>
      <w:r w:rsidR="00D03C03" w:rsidRPr="00C070C3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ab/>
        <w:t>Registered Speakers</w:t>
      </w:r>
    </w:p>
    <w:p w:rsidR="001F3924" w:rsidRPr="00C070C3" w:rsidRDefault="00D03C03" w:rsidP="001F3924">
      <w:pPr>
        <w:tabs>
          <w:tab w:val="right" w:leader="dot" w:pos="9360"/>
        </w:tabs>
        <w:spacing w:after="0" w:line="240" w:lineRule="auto"/>
        <w:ind w:left="450" w:right="-86"/>
        <w:outlineLvl w:val="4"/>
        <w:rPr>
          <w:rFonts w:asciiTheme="minorHAnsi" w:hAnsiTheme="minorHAnsi" w:cstheme="minorHAnsi"/>
          <w:bCs/>
          <w:i/>
          <w:color w:val="595959" w:themeColor="text1"/>
          <w:szCs w:val="24"/>
          <w:lang w:bidi="ar-SA"/>
        </w:rPr>
      </w:pPr>
      <w:r w:rsidRPr="00C070C3">
        <w:rPr>
          <w:rFonts w:asciiTheme="minorHAnsi" w:hAnsiTheme="minorHAnsi" w:cstheme="minorHAnsi"/>
          <w:bCs/>
          <w:i/>
          <w:color w:val="595959" w:themeColor="text1"/>
          <w:szCs w:val="24"/>
          <w:lang w:bidi="ar-SA"/>
        </w:rPr>
        <w:t xml:space="preserve">Members of the public may address the Board by submitting their request no later than 2 hours prior to the </w:t>
      </w:r>
      <w:r w:rsidR="00D0334D" w:rsidRPr="00C070C3">
        <w:rPr>
          <w:rFonts w:asciiTheme="minorHAnsi" w:hAnsiTheme="minorHAnsi" w:cstheme="minorHAnsi"/>
          <w:bCs/>
          <w:i/>
          <w:color w:val="595959" w:themeColor="text1"/>
          <w:szCs w:val="24"/>
          <w:lang w:bidi="ar-SA"/>
        </w:rPr>
        <w:t>start of the meeting</w:t>
      </w:r>
      <w:r w:rsidRPr="00C070C3">
        <w:rPr>
          <w:rFonts w:asciiTheme="minorHAnsi" w:hAnsiTheme="minorHAnsi" w:cstheme="minorHAnsi"/>
          <w:bCs/>
          <w:i/>
          <w:color w:val="595959" w:themeColor="text1"/>
          <w:szCs w:val="24"/>
          <w:lang w:bidi="ar-SA"/>
        </w:rPr>
        <w:t xml:space="preserve">. </w:t>
      </w:r>
      <w:r w:rsidR="00C3749C" w:rsidRPr="00C070C3">
        <w:rPr>
          <w:rFonts w:asciiTheme="minorHAnsi" w:hAnsiTheme="minorHAnsi" w:cstheme="minorHAnsi"/>
          <w:bCs/>
          <w:i/>
          <w:color w:val="595959" w:themeColor="text1"/>
          <w:szCs w:val="24"/>
          <w:lang w:bidi="ar-SA"/>
        </w:rPr>
        <w:t>Contact</w:t>
      </w:r>
      <w:r w:rsidRPr="00C070C3">
        <w:rPr>
          <w:rFonts w:asciiTheme="minorHAnsi" w:hAnsiTheme="minorHAnsi" w:cstheme="minorHAnsi"/>
          <w:bCs/>
          <w:i/>
          <w:color w:val="595959" w:themeColor="text1"/>
          <w:szCs w:val="24"/>
          <w:lang w:bidi="ar-SA"/>
        </w:rPr>
        <w:t xml:space="preserve"> </w:t>
      </w:r>
      <w:hyperlink r:id="rId8" w:history="1">
        <w:r w:rsidRPr="00C070C3">
          <w:rPr>
            <w:rStyle w:val="Hyperlink"/>
            <w:rFonts w:asciiTheme="minorHAnsi" w:hAnsiTheme="minorHAnsi" w:cstheme="minorHAnsi"/>
            <w:bCs/>
            <w:i/>
            <w:color w:val="595959" w:themeColor="text1"/>
            <w:szCs w:val="24"/>
            <w:lang w:bidi="ar-SA"/>
          </w:rPr>
          <w:t>www.wincoil.us</w:t>
        </w:r>
      </w:hyperlink>
      <w:r w:rsidRPr="00C070C3">
        <w:rPr>
          <w:rFonts w:asciiTheme="minorHAnsi" w:hAnsiTheme="minorHAnsi" w:cstheme="minorHAnsi"/>
          <w:bCs/>
          <w:i/>
          <w:color w:val="595959" w:themeColor="text1"/>
          <w:szCs w:val="24"/>
          <w:lang w:bidi="ar-SA"/>
        </w:rPr>
        <w:t xml:space="preserve"> </w:t>
      </w:r>
      <w:r w:rsidR="00C3749C" w:rsidRPr="00C070C3">
        <w:rPr>
          <w:rFonts w:asciiTheme="minorHAnsi" w:hAnsiTheme="minorHAnsi" w:cstheme="minorHAnsi"/>
          <w:bCs/>
          <w:i/>
          <w:color w:val="595959" w:themeColor="text1"/>
          <w:szCs w:val="24"/>
          <w:lang w:bidi="ar-SA"/>
        </w:rPr>
        <w:t>or (815) 319-4225</w:t>
      </w:r>
      <w:r w:rsidRPr="00C070C3">
        <w:rPr>
          <w:rFonts w:asciiTheme="minorHAnsi" w:hAnsiTheme="minorHAnsi" w:cstheme="minorHAnsi"/>
          <w:bCs/>
          <w:i/>
          <w:color w:val="595959" w:themeColor="text1"/>
          <w:szCs w:val="24"/>
          <w:lang w:bidi="ar-SA"/>
        </w:rPr>
        <w:t xml:space="preserve"> for guidelines.</w:t>
      </w:r>
    </w:p>
    <w:p w:rsidR="001F3924" w:rsidRPr="00C070C3" w:rsidRDefault="001F3924" w:rsidP="001F3924">
      <w:pPr>
        <w:pStyle w:val="ListParagraph"/>
        <w:tabs>
          <w:tab w:val="right" w:leader="dot" w:pos="9360"/>
        </w:tabs>
        <w:spacing w:after="0" w:line="240" w:lineRule="auto"/>
        <w:ind w:left="360" w:right="-86"/>
        <w:outlineLvl w:val="4"/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</w:pPr>
    </w:p>
    <w:p w:rsidR="00602443" w:rsidRPr="00F72AC1" w:rsidRDefault="006D0172" w:rsidP="00841875">
      <w:pPr>
        <w:pStyle w:val="ListParagraph"/>
        <w:numPr>
          <w:ilvl w:val="0"/>
          <w:numId w:val="14"/>
        </w:numPr>
        <w:tabs>
          <w:tab w:val="right" w:leader="dot" w:pos="9360"/>
        </w:tabs>
        <w:spacing w:after="0" w:line="240" w:lineRule="auto"/>
        <w:ind w:left="360"/>
        <w:jc w:val="both"/>
        <w:outlineLvl w:val="4"/>
        <w:rPr>
          <w:rFonts w:asciiTheme="minorHAnsi" w:hAnsiTheme="minorHAnsi" w:cstheme="minorHAnsi"/>
          <w:b/>
          <w:bCs/>
          <w:sz w:val="24"/>
          <w:szCs w:val="24"/>
          <w:lang w:bidi="ar-SA"/>
        </w:rPr>
      </w:pPr>
      <w:r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Budget Presentation by David J. Rickert, Chi</w:t>
      </w:r>
      <w:r w:rsidR="002823A9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ef Financial Officer</w:t>
      </w:r>
      <w:bookmarkStart w:id="0" w:name="_GoBack"/>
      <w:bookmarkEnd w:id="0"/>
    </w:p>
    <w:p w:rsidR="00602443" w:rsidRPr="008401A6" w:rsidRDefault="00602443" w:rsidP="001F3924">
      <w:pPr>
        <w:overflowPunct w:val="0"/>
        <w:autoSpaceDE w:val="0"/>
        <w:autoSpaceDN w:val="0"/>
        <w:adjustRightInd w:val="0"/>
        <w:spacing w:after="0" w:line="240" w:lineRule="auto"/>
        <w:ind w:right="-90"/>
        <w:jc w:val="both"/>
        <w:outlineLvl w:val="0"/>
        <w:rPr>
          <w:rFonts w:asciiTheme="minorHAnsi" w:hAnsiTheme="minorHAnsi" w:cstheme="minorHAnsi"/>
          <w:b/>
          <w:color w:val="FF0000"/>
          <w:sz w:val="24"/>
          <w:szCs w:val="24"/>
          <w:u w:val="single"/>
          <w:lang w:bidi="ar-SA"/>
        </w:rPr>
      </w:pPr>
    </w:p>
    <w:p w:rsidR="006D4B9C" w:rsidRPr="005A3397" w:rsidRDefault="00B66308" w:rsidP="00C01F5E">
      <w:pPr>
        <w:pStyle w:val="ListParagraph"/>
        <w:numPr>
          <w:ilvl w:val="0"/>
          <w:numId w:val="14"/>
        </w:numPr>
        <w:tabs>
          <w:tab w:val="right" w:leader="dot" w:pos="9360"/>
        </w:tabs>
        <w:spacing w:after="0" w:line="240" w:lineRule="auto"/>
        <w:ind w:left="360" w:right="-86"/>
        <w:outlineLvl w:val="4"/>
        <w:rPr>
          <w:rFonts w:asciiTheme="minorHAnsi" w:hAnsiTheme="minorHAnsi" w:cstheme="minorHAnsi"/>
          <w:b/>
          <w:color w:val="595959" w:themeColor="text1"/>
          <w:szCs w:val="24"/>
        </w:rPr>
      </w:pPr>
      <w:r w:rsidRPr="005A3397">
        <w:rPr>
          <w:rFonts w:asciiTheme="minorHAnsi" w:hAnsiTheme="minorHAnsi" w:cstheme="minorHAnsi"/>
          <w:b/>
          <w:bCs/>
          <w:color w:val="595959" w:themeColor="text1"/>
          <w:sz w:val="24"/>
          <w:szCs w:val="24"/>
          <w:lang w:bidi="ar-SA"/>
        </w:rPr>
        <w:t>Adjournment</w:t>
      </w:r>
    </w:p>
    <w:p w:rsidR="00667841" w:rsidRDefault="00667841" w:rsidP="001F3924">
      <w:pPr>
        <w:pStyle w:val="NoSpacing"/>
        <w:jc w:val="right"/>
        <w:rPr>
          <w:rFonts w:asciiTheme="minorHAnsi" w:hAnsiTheme="minorHAnsi" w:cstheme="minorHAnsi"/>
          <w:b/>
          <w:color w:val="595959" w:themeColor="text1"/>
          <w:szCs w:val="24"/>
        </w:rPr>
      </w:pPr>
    </w:p>
    <w:p w:rsidR="00416FFB" w:rsidRPr="00667841" w:rsidRDefault="00667841" w:rsidP="00667841">
      <w:pPr>
        <w:tabs>
          <w:tab w:val="left" w:pos="2865"/>
        </w:tabs>
        <w:rPr>
          <w:lang w:bidi="ar-SA"/>
        </w:rPr>
      </w:pPr>
      <w:r>
        <w:rPr>
          <w:lang w:bidi="ar-SA"/>
        </w:rPr>
        <w:tab/>
      </w:r>
    </w:p>
    <w:sectPr w:rsidR="00416FFB" w:rsidRPr="00667841" w:rsidSect="00D573B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296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73C1" w:rsidRDefault="00BF73C1" w:rsidP="00424A96">
      <w:pPr>
        <w:spacing w:after="0" w:line="240" w:lineRule="auto"/>
      </w:pPr>
      <w:r>
        <w:separator/>
      </w:r>
    </w:p>
  </w:endnote>
  <w:endnote w:type="continuationSeparator" w:id="0">
    <w:p w:rsidR="00BF73C1" w:rsidRDefault="00BF73C1" w:rsidP="00424A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73B3" w:rsidRDefault="00D573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HAnsi" w:hAnsiTheme="minorHAnsi" w:cstheme="minorHAnsi"/>
      </w:rPr>
      <w:id w:val="-1606885575"/>
      <w:docPartObj>
        <w:docPartGallery w:val="Page Numbers (Bottom of Page)"/>
        <w:docPartUnique/>
      </w:docPartObj>
    </w:sdtPr>
    <w:sdtEndPr>
      <w:rPr>
        <w:sz w:val="20"/>
      </w:rPr>
    </w:sdtEndPr>
    <w:sdtContent>
      <w:p w:rsidR="006F163C" w:rsidRPr="00F80444" w:rsidRDefault="001E1F23" w:rsidP="001E1F23">
        <w:pPr>
          <w:pStyle w:val="Footer"/>
          <w:jc w:val="right"/>
          <w:rPr>
            <w:rFonts w:asciiTheme="minorHAnsi" w:hAnsiTheme="minorHAnsi" w:cstheme="minorHAnsi"/>
            <w:sz w:val="20"/>
          </w:rPr>
        </w:pPr>
        <w:r w:rsidRPr="00F80444">
          <w:rPr>
            <w:rFonts w:asciiTheme="minorHAnsi" w:hAnsiTheme="minorHAnsi" w:cstheme="minorHAnsi"/>
            <w:b/>
            <w:color w:val="1C5379" w:themeColor="text2"/>
            <w:sz w:val="20"/>
          </w:rPr>
          <w:t>www.wincoil.us</w:t>
        </w:r>
        <w:r w:rsidRPr="00F80444">
          <w:rPr>
            <w:rFonts w:asciiTheme="minorHAnsi" w:hAnsiTheme="minorHAnsi" w:cstheme="minorHAnsi"/>
            <w:color w:val="1C5379" w:themeColor="text2"/>
            <w:sz w:val="20"/>
          </w:rPr>
          <w:t xml:space="preserve"> </w:t>
        </w:r>
        <w:r w:rsidRPr="00F80444">
          <w:rPr>
            <w:rFonts w:asciiTheme="minorHAnsi" w:hAnsiTheme="minorHAnsi" w:cstheme="minorHAnsi"/>
            <w:sz w:val="20"/>
          </w:rPr>
          <w:t xml:space="preserve">| </w:t>
        </w:r>
        <w:r w:rsidR="00F30D1B" w:rsidRPr="00F80444">
          <w:rPr>
            <w:rFonts w:asciiTheme="minorHAnsi" w:hAnsiTheme="minorHAnsi" w:cstheme="minorHAnsi"/>
            <w:sz w:val="20"/>
          </w:rPr>
          <w:t xml:space="preserve">Page </w:t>
        </w:r>
        <w:r w:rsidR="006F163C" w:rsidRPr="00F80444">
          <w:rPr>
            <w:rFonts w:asciiTheme="minorHAnsi" w:hAnsiTheme="minorHAnsi" w:cstheme="minorHAnsi"/>
            <w:sz w:val="20"/>
          </w:rPr>
          <w:fldChar w:fldCharType="begin"/>
        </w:r>
        <w:r w:rsidR="006F163C" w:rsidRPr="00F80444">
          <w:rPr>
            <w:rFonts w:asciiTheme="minorHAnsi" w:hAnsiTheme="minorHAnsi" w:cstheme="minorHAnsi"/>
            <w:sz w:val="20"/>
          </w:rPr>
          <w:instrText xml:space="preserve"> PAGE   \* MERGEFORMAT </w:instrText>
        </w:r>
        <w:r w:rsidR="006F163C" w:rsidRPr="00F80444">
          <w:rPr>
            <w:rFonts w:asciiTheme="minorHAnsi" w:hAnsiTheme="minorHAnsi" w:cstheme="minorHAnsi"/>
            <w:sz w:val="20"/>
          </w:rPr>
          <w:fldChar w:fldCharType="separate"/>
        </w:r>
        <w:r w:rsidR="00C01F5E">
          <w:rPr>
            <w:rFonts w:asciiTheme="minorHAnsi" w:hAnsiTheme="minorHAnsi" w:cstheme="minorHAnsi"/>
            <w:noProof/>
            <w:sz w:val="20"/>
          </w:rPr>
          <w:t>2</w:t>
        </w:r>
        <w:r w:rsidR="006F163C" w:rsidRPr="00F80444">
          <w:rPr>
            <w:rFonts w:asciiTheme="minorHAnsi" w:hAnsiTheme="minorHAnsi" w:cstheme="minorHAnsi"/>
            <w:noProof/>
            <w:sz w:val="20"/>
          </w:rPr>
          <w:fldChar w:fldCharType="end"/>
        </w:r>
        <w:r w:rsidR="006F163C" w:rsidRPr="00F80444">
          <w:rPr>
            <w:rFonts w:asciiTheme="minorHAnsi" w:hAnsiTheme="minorHAnsi" w:cstheme="minorHAnsi"/>
            <w:sz w:val="20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18D4" w:rsidRPr="00EF18D4" w:rsidRDefault="00EF18D4" w:rsidP="00667841">
    <w:pPr>
      <w:pStyle w:val="Footer"/>
      <w:jc w:val="center"/>
      <w:rPr>
        <w:rFonts w:ascii="Times New Roman" w:hAnsi="Times New Roman"/>
        <w:sz w:val="20"/>
      </w:rPr>
    </w:pPr>
    <w:r>
      <w:tab/>
    </w:r>
    <w:r>
      <w:tab/>
    </w:r>
    <w:sdt>
      <w:sdtPr>
        <w:rPr>
          <w:rFonts w:ascii="Times New Roman" w:hAnsi="Times New Roman"/>
        </w:rPr>
        <w:id w:val="1230733601"/>
        <w:docPartObj>
          <w:docPartGallery w:val="Page Numbers (Bottom of Page)"/>
          <w:docPartUnique/>
        </w:docPartObj>
      </w:sdtPr>
      <w:sdtEndPr>
        <w:rPr>
          <w:sz w:val="20"/>
        </w:rPr>
      </w:sdtEndPr>
      <w:sdtContent>
        <w:r w:rsidRPr="001E1F23">
          <w:rPr>
            <w:rFonts w:ascii="Times New Roman" w:hAnsi="Times New Roman"/>
            <w:sz w:val="20"/>
          </w:rPr>
          <w:t xml:space="preserve">www.wincoil.us | </w:t>
        </w:r>
        <w:r>
          <w:rPr>
            <w:rFonts w:ascii="Times New Roman" w:hAnsi="Times New Roman"/>
            <w:sz w:val="20"/>
          </w:rPr>
          <w:t xml:space="preserve">Page </w:t>
        </w:r>
        <w:r w:rsidRPr="001E1F23">
          <w:rPr>
            <w:rFonts w:ascii="Times New Roman" w:hAnsi="Times New Roman"/>
            <w:sz w:val="20"/>
          </w:rPr>
          <w:fldChar w:fldCharType="begin"/>
        </w:r>
        <w:r w:rsidRPr="001E1F23">
          <w:rPr>
            <w:rFonts w:ascii="Times New Roman" w:hAnsi="Times New Roman"/>
            <w:sz w:val="20"/>
          </w:rPr>
          <w:instrText xml:space="preserve"> PAGE   \* MERGEFORMAT </w:instrText>
        </w:r>
        <w:r w:rsidRPr="001E1F23">
          <w:rPr>
            <w:rFonts w:ascii="Times New Roman" w:hAnsi="Times New Roman"/>
            <w:sz w:val="20"/>
          </w:rPr>
          <w:fldChar w:fldCharType="separate"/>
        </w:r>
        <w:r w:rsidR="002823A9">
          <w:rPr>
            <w:rFonts w:ascii="Times New Roman" w:hAnsi="Times New Roman"/>
            <w:noProof/>
            <w:sz w:val="20"/>
          </w:rPr>
          <w:t>1</w:t>
        </w:r>
        <w:r w:rsidRPr="001E1F23">
          <w:rPr>
            <w:rFonts w:ascii="Times New Roman" w:hAnsi="Times New Roman"/>
            <w:noProof/>
            <w:sz w:val="20"/>
          </w:rPr>
          <w:fldChar w:fldCharType="end"/>
        </w:r>
        <w:r w:rsidRPr="001E1F23">
          <w:rPr>
            <w:rFonts w:ascii="Times New Roman" w:hAnsi="Times New Roman"/>
            <w:sz w:val="20"/>
          </w:rPr>
          <w:t xml:space="preserve"> 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73C1" w:rsidRDefault="00BF73C1" w:rsidP="00424A96">
      <w:pPr>
        <w:spacing w:after="0" w:line="240" w:lineRule="auto"/>
      </w:pPr>
      <w:r>
        <w:separator/>
      </w:r>
    </w:p>
  </w:footnote>
  <w:footnote w:type="continuationSeparator" w:id="0">
    <w:p w:rsidR="00BF73C1" w:rsidRDefault="00BF73C1" w:rsidP="00424A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73B3" w:rsidRDefault="00D573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73B3" w:rsidRDefault="00D573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122A" w:rsidRDefault="0027122A">
    <w:pPr>
      <w:pStyle w:val="Header"/>
    </w:pPr>
    <w:r>
      <w:rPr>
        <w:noProof/>
        <w:lang w:bidi="ar-SA"/>
      </w:rPr>
      <w:drawing>
        <wp:inline distT="0" distB="0" distL="0" distR="0" wp14:anchorId="3054F4BE" wp14:editId="463DE3FC">
          <wp:extent cx="5334000" cy="859367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innCo-horizontal-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52358" cy="8623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EB354C"/>
    <w:multiLevelType w:val="hybridMultilevel"/>
    <w:tmpl w:val="305A51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40747B"/>
    <w:multiLevelType w:val="hybridMultilevel"/>
    <w:tmpl w:val="6A5CD872"/>
    <w:lvl w:ilvl="0" w:tplc="D48CAAD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DD7D6C"/>
    <w:multiLevelType w:val="hybridMultilevel"/>
    <w:tmpl w:val="F9503AC8"/>
    <w:lvl w:ilvl="0" w:tplc="0409000F">
      <w:start w:val="1"/>
      <w:numFmt w:val="decimal"/>
      <w:lvlText w:val="%1."/>
      <w:lvlJc w:val="left"/>
      <w:pPr>
        <w:ind w:left="1080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AE31B02"/>
    <w:multiLevelType w:val="hybridMultilevel"/>
    <w:tmpl w:val="E72AD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" w15:restartNumberingAfterBreak="0">
    <w:nsid w:val="22C10CF0"/>
    <w:multiLevelType w:val="hybridMultilevel"/>
    <w:tmpl w:val="F4D89E96"/>
    <w:lvl w:ilvl="0" w:tplc="0409000F">
      <w:start w:val="1"/>
      <w:numFmt w:val="decimal"/>
      <w:lvlText w:val="%1."/>
      <w:lvlJc w:val="left"/>
      <w:pPr>
        <w:ind w:left="1080" w:hanging="360"/>
      </w:pPr>
      <w:rPr>
        <w:b w:val="0"/>
        <w:color w:val="auto"/>
        <w:sz w:val="24"/>
        <w:szCs w:val="24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A210D776">
      <w:start w:val="1"/>
      <w:numFmt w:val="lowerLetter"/>
      <w:lvlText w:val="%3."/>
      <w:lvlJc w:val="left"/>
      <w:pPr>
        <w:ind w:left="2700" w:hanging="360"/>
      </w:pPr>
      <w:rPr>
        <w:rFonts w:hint="default"/>
        <w:color w:val="auto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5113475"/>
    <w:multiLevelType w:val="hybridMultilevel"/>
    <w:tmpl w:val="42BC9F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" w15:restartNumberingAfterBreak="0">
    <w:nsid w:val="303A69C2"/>
    <w:multiLevelType w:val="hybridMultilevel"/>
    <w:tmpl w:val="0D4469DA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7" w15:restartNumberingAfterBreak="0">
    <w:nsid w:val="315E300A"/>
    <w:multiLevelType w:val="hybridMultilevel"/>
    <w:tmpl w:val="8F8218F6"/>
    <w:lvl w:ilvl="0" w:tplc="0409000F">
      <w:start w:val="1"/>
      <w:numFmt w:val="decimal"/>
      <w:lvlText w:val="%1."/>
      <w:lvlJc w:val="left"/>
      <w:pPr>
        <w:ind w:left="1080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A9A31EF"/>
    <w:multiLevelType w:val="hybridMultilevel"/>
    <w:tmpl w:val="495497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4DBD1C3E"/>
    <w:multiLevelType w:val="hybridMultilevel"/>
    <w:tmpl w:val="757A66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816CBB"/>
    <w:multiLevelType w:val="hybridMultilevel"/>
    <w:tmpl w:val="27CAC0C8"/>
    <w:lvl w:ilvl="0" w:tplc="04090015">
      <w:start w:val="1"/>
      <w:numFmt w:val="upperLetter"/>
      <w:lvlText w:val="%1."/>
      <w:lvlJc w:val="left"/>
      <w:pPr>
        <w:ind w:left="2430" w:hanging="360"/>
      </w:pPr>
      <w:rPr>
        <w:rFonts w:hint="default"/>
        <w:b w:val="0"/>
        <w:sz w:val="24"/>
        <w:szCs w:val="24"/>
        <w:u w:val="none"/>
      </w:rPr>
    </w:lvl>
    <w:lvl w:ilvl="1" w:tplc="0409000F">
      <w:start w:val="1"/>
      <w:numFmt w:val="decimal"/>
      <w:lvlText w:val="%2."/>
      <w:lvlJc w:val="left"/>
      <w:pPr>
        <w:ind w:left="135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1" w15:restartNumberingAfterBreak="0">
    <w:nsid w:val="53A47647"/>
    <w:multiLevelType w:val="hybridMultilevel"/>
    <w:tmpl w:val="C95697BA"/>
    <w:lvl w:ilvl="0" w:tplc="50044392">
      <w:start w:val="1"/>
      <w:numFmt w:val="upp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314BBB"/>
    <w:multiLevelType w:val="hybridMultilevel"/>
    <w:tmpl w:val="258AA174"/>
    <w:lvl w:ilvl="0" w:tplc="4E2A10E6">
      <w:start w:val="1"/>
      <w:numFmt w:val="upperLetter"/>
      <w:lvlText w:val="%1."/>
      <w:lvlJc w:val="left"/>
      <w:pPr>
        <w:ind w:left="1080" w:hanging="360"/>
      </w:pPr>
      <w:rPr>
        <w:b w:val="0"/>
        <w:sz w:val="24"/>
        <w:szCs w:val="24"/>
      </w:rPr>
    </w:lvl>
    <w:lvl w:ilvl="1" w:tplc="7AAEC5CE">
      <w:start w:val="1"/>
      <w:numFmt w:val="lowerLetter"/>
      <w:lvlText w:val="%2."/>
      <w:lvlJc w:val="left"/>
      <w:pPr>
        <w:ind w:left="171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5C921AA"/>
    <w:multiLevelType w:val="hybridMultilevel"/>
    <w:tmpl w:val="DADA7AAC"/>
    <w:lvl w:ilvl="0" w:tplc="0409000F">
      <w:start w:val="1"/>
      <w:numFmt w:val="decimal"/>
      <w:lvlText w:val="%1."/>
      <w:lvlJc w:val="left"/>
      <w:pPr>
        <w:ind w:left="1080" w:hanging="360"/>
      </w:pPr>
      <w:rPr>
        <w:b w:val="0"/>
        <w:color w:val="auto"/>
        <w:sz w:val="24"/>
        <w:szCs w:val="24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A210D776">
      <w:start w:val="1"/>
      <w:numFmt w:val="lowerLetter"/>
      <w:lvlText w:val="%3."/>
      <w:lvlJc w:val="left"/>
      <w:pPr>
        <w:ind w:left="2700" w:hanging="360"/>
      </w:pPr>
      <w:rPr>
        <w:rFonts w:hint="default"/>
        <w:color w:val="auto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6760557"/>
    <w:multiLevelType w:val="hybridMultilevel"/>
    <w:tmpl w:val="0C1E50D0"/>
    <w:lvl w:ilvl="0" w:tplc="CB924BF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595959" w:themeColor="text1"/>
        <w:sz w:val="24"/>
        <w:szCs w:val="24"/>
      </w:rPr>
    </w:lvl>
    <w:lvl w:ilvl="1" w:tplc="BA9EDF22">
      <w:start w:val="1"/>
      <w:numFmt w:val="upp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A45E19"/>
    <w:multiLevelType w:val="hybridMultilevel"/>
    <w:tmpl w:val="761EED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1388C"/>
    <w:multiLevelType w:val="hybridMultilevel"/>
    <w:tmpl w:val="314EE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CD6E53"/>
    <w:multiLevelType w:val="hybridMultilevel"/>
    <w:tmpl w:val="916430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8" w15:restartNumberingAfterBreak="0">
    <w:nsid w:val="76D87C08"/>
    <w:multiLevelType w:val="hybridMultilevel"/>
    <w:tmpl w:val="10FE4A8A"/>
    <w:lvl w:ilvl="0" w:tplc="875EA3F2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9" w15:restartNumberingAfterBreak="0">
    <w:nsid w:val="7A973DDB"/>
    <w:multiLevelType w:val="hybridMultilevel"/>
    <w:tmpl w:val="DB72589C"/>
    <w:lvl w:ilvl="0" w:tplc="0409000F">
      <w:start w:val="1"/>
      <w:numFmt w:val="decimal"/>
      <w:lvlText w:val="%1."/>
      <w:lvlJc w:val="left"/>
      <w:pPr>
        <w:ind w:left="1080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E4B601C"/>
    <w:multiLevelType w:val="hybridMultilevel"/>
    <w:tmpl w:val="D100A06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7"/>
  </w:num>
  <w:num w:numId="2">
    <w:abstractNumId w:val="3"/>
  </w:num>
  <w:num w:numId="3">
    <w:abstractNumId w:val="10"/>
  </w:num>
  <w:num w:numId="4">
    <w:abstractNumId w:val="13"/>
  </w:num>
  <w:num w:numId="5">
    <w:abstractNumId w:val="7"/>
  </w:num>
  <w:num w:numId="6">
    <w:abstractNumId w:val="12"/>
  </w:num>
  <w:num w:numId="7">
    <w:abstractNumId w:val="2"/>
  </w:num>
  <w:num w:numId="8">
    <w:abstractNumId w:val="1"/>
  </w:num>
  <w:num w:numId="9">
    <w:abstractNumId w:val="20"/>
  </w:num>
  <w:num w:numId="10">
    <w:abstractNumId w:val="16"/>
  </w:num>
  <w:num w:numId="11">
    <w:abstractNumId w:val="9"/>
  </w:num>
  <w:num w:numId="12">
    <w:abstractNumId w:val="19"/>
  </w:num>
  <w:num w:numId="13">
    <w:abstractNumId w:val="11"/>
  </w:num>
  <w:num w:numId="14">
    <w:abstractNumId w:val="14"/>
  </w:num>
  <w:num w:numId="15">
    <w:abstractNumId w:val="5"/>
  </w:num>
  <w:num w:numId="16">
    <w:abstractNumId w:val="6"/>
  </w:num>
  <w:num w:numId="17">
    <w:abstractNumId w:val="4"/>
  </w:num>
  <w:num w:numId="18">
    <w:abstractNumId w:val="8"/>
  </w:num>
  <w:num w:numId="19">
    <w:abstractNumId w:val="0"/>
  </w:num>
  <w:num w:numId="20">
    <w:abstractNumId w:val="15"/>
  </w:num>
  <w:num w:numId="21">
    <w:abstractNumId w:val="1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300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UyNDE2sTA3NDFU0lEKTi0uzszPAykwMq0FAOcNcOAtAAAA"/>
  </w:docVars>
  <w:rsids>
    <w:rsidRoot w:val="002B2D7A"/>
    <w:rsid w:val="00000EC6"/>
    <w:rsid w:val="0000104F"/>
    <w:rsid w:val="000011D5"/>
    <w:rsid w:val="0000181A"/>
    <w:rsid w:val="00001B0D"/>
    <w:rsid w:val="00001E76"/>
    <w:rsid w:val="00003FC6"/>
    <w:rsid w:val="000040BC"/>
    <w:rsid w:val="00004AD3"/>
    <w:rsid w:val="00007823"/>
    <w:rsid w:val="00010377"/>
    <w:rsid w:val="0001114D"/>
    <w:rsid w:val="00011482"/>
    <w:rsid w:val="0001242E"/>
    <w:rsid w:val="000124B3"/>
    <w:rsid w:val="00013860"/>
    <w:rsid w:val="00013B68"/>
    <w:rsid w:val="000145BB"/>
    <w:rsid w:val="000151DD"/>
    <w:rsid w:val="0001530B"/>
    <w:rsid w:val="0001653B"/>
    <w:rsid w:val="000165D7"/>
    <w:rsid w:val="000174DE"/>
    <w:rsid w:val="00020D01"/>
    <w:rsid w:val="000215C9"/>
    <w:rsid w:val="00021ADC"/>
    <w:rsid w:val="00021B54"/>
    <w:rsid w:val="000225A5"/>
    <w:rsid w:val="00023299"/>
    <w:rsid w:val="000234F4"/>
    <w:rsid w:val="0002367E"/>
    <w:rsid w:val="00023BB1"/>
    <w:rsid w:val="00023D90"/>
    <w:rsid w:val="00027EDC"/>
    <w:rsid w:val="00030E19"/>
    <w:rsid w:val="0003157A"/>
    <w:rsid w:val="00031B93"/>
    <w:rsid w:val="00033845"/>
    <w:rsid w:val="00033BBD"/>
    <w:rsid w:val="0003645F"/>
    <w:rsid w:val="000379D5"/>
    <w:rsid w:val="0004098D"/>
    <w:rsid w:val="000414B3"/>
    <w:rsid w:val="00041986"/>
    <w:rsid w:val="00041EFE"/>
    <w:rsid w:val="000431B9"/>
    <w:rsid w:val="00043DB5"/>
    <w:rsid w:val="00043DD8"/>
    <w:rsid w:val="000459EA"/>
    <w:rsid w:val="0004774B"/>
    <w:rsid w:val="00051EFD"/>
    <w:rsid w:val="00051FC2"/>
    <w:rsid w:val="0005213E"/>
    <w:rsid w:val="00052D31"/>
    <w:rsid w:val="00052E4B"/>
    <w:rsid w:val="000534D3"/>
    <w:rsid w:val="0005499F"/>
    <w:rsid w:val="00054C05"/>
    <w:rsid w:val="000553E8"/>
    <w:rsid w:val="0005656E"/>
    <w:rsid w:val="00056978"/>
    <w:rsid w:val="00057CEF"/>
    <w:rsid w:val="00063225"/>
    <w:rsid w:val="000632F9"/>
    <w:rsid w:val="00063411"/>
    <w:rsid w:val="00063ECA"/>
    <w:rsid w:val="00064502"/>
    <w:rsid w:val="00065B2B"/>
    <w:rsid w:val="0006625B"/>
    <w:rsid w:val="00066EEB"/>
    <w:rsid w:val="00067D7A"/>
    <w:rsid w:val="00070017"/>
    <w:rsid w:val="00072D79"/>
    <w:rsid w:val="00072F9E"/>
    <w:rsid w:val="0007315D"/>
    <w:rsid w:val="00073436"/>
    <w:rsid w:val="0007470A"/>
    <w:rsid w:val="0007475F"/>
    <w:rsid w:val="000752EA"/>
    <w:rsid w:val="000779D4"/>
    <w:rsid w:val="000806CA"/>
    <w:rsid w:val="00081327"/>
    <w:rsid w:val="0008138B"/>
    <w:rsid w:val="0008356A"/>
    <w:rsid w:val="000847F5"/>
    <w:rsid w:val="00085835"/>
    <w:rsid w:val="000868C9"/>
    <w:rsid w:val="00087534"/>
    <w:rsid w:val="00087925"/>
    <w:rsid w:val="00090057"/>
    <w:rsid w:val="00090B18"/>
    <w:rsid w:val="00090D38"/>
    <w:rsid w:val="00091002"/>
    <w:rsid w:val="000912D9"/>
    <w:rsid w:val="000915D1"/>
    <w:rsid w:val="000919C3"/>
    <w:rsid w:val="00091D3A"/>
    <w:rsid w:val="00093053"/>
    <w:rsid w:val="00093067"/>
    <w:rsid w:val="00093550"/>
    <w:rsid w:val="00093C57"/>
    <w:rsid w:val="00096081"/>
    <w:rsid w:val="000968C4"/>
    <w:rsid w:val="00096BBE"/>
    <w:rsid w:val="0009730F"/>
    <w:rsid w:val="000975A5"/>
    <w:rsid w:val="000A0762"/>
    <w:rsid w:val="000A1192"/>
    <w:rsid w:val="000A27CC"/>
    <w:rsid w:val="000A3022"/>
    <w:rsid w:val="000A3F9A"/>
    <w:rsid w:val="000A453B"/>
    <w:rsid w:val="000A4666"/>
    <w:rsid w:val="000A4FC6"/>
    <w:rsid w:val="000A6AF9"/>
    <w:rsid w:val="000A6E8F"/>
    <w:rsid w:val="000B06A7"/>
    <w:rsid w:val="000B079E"/>
    <w:rsid w:val="000B2813"/>
    <w:rsid w:val="000B2B6D"/>
    <w:rsid w:val="000B421E"/>
    <w:rsid w:val="000B50BA"/>
    <w:rsid w:val="000B543F"/>
    <w:rsid w:val="000B7EE1"/>
    <w:rsid w:val="000C032B"/>
    <w:rsid w:val="000C07A2"/>
    <w:rsid w:val="000C0B58"/>
    <w:rsid w:val="000C1037"/>
    <w:rsid w:val="000C183D"/>
    <w:rsid w:val="000C18D2"/>
    <w:rsid w:val="000C47B2"/>
    <w:rsid w:val="000C482C"/>
    <w:rsid w:val="000C4C98"/>
    <w:rsid w:val="000C53A4"/>
    <w:rsid w:val="000C595F"/>
    <w:rsid w:val="000C76C1"/>
    <w:rsid w:val="000C7733"/>
    <w:rsid w:val="000C7772"/>
    <w:rsid w:val="000C7E3C"/>
    <w:rsid w:val="000D0679"/>
    <w:rsid w:val="000D086B"/>
    <w:rsid w:val="000D298B"/>
    <w:rsid w:val="000D2A55"/>
    <w:rsid w:val="000D2F5E"/>
    <w:rsid w:val="000D31F7"/>
    <w:rsid w:val="000D42F2"/>
    <w:rsid w:val="000D4568"/>
    <w:rsid w:val="000D4584"/>
    <w:rsid w:val="000D4BBC"/>
    <w:rsid w:val="000D55E8"/>
    <w:rsid w:val="000D622D"/>
    <w:rsid w:val="000D6689"/>
    <w:rsid w:val="000D7FF2"/>
    <w:rsid w:val="000E01C5"/>
    <w:rsid w:val="000E0772"/>
    <w:rsid w:val="000E1456"/>
    <w:rsid w:val="000E1D2D"/>
    <w:rsid w:val="000E264B"/>
    <w:rsid w:val="000E2D82"/>
    <w:rsid w:val="000E405E"/>
    <w:rsid w:val="000E4BF9"/>
    <w:rsid w:val="000E4E75"/>
    <w:rsid w:val="000E54D3"/>
    <w:rsid w:val="000E5541"/>
    <w:rsid w:val="000E5DF4"/>
    <w:rsid w:val="000E66E6"/>
    <w:rsid w:val="000E6BD4"/>
    <w:rsid w:val="000E75DE"/>
    <w:rsid w:val="000E760A"/>
    <w:rsid w:val="000E7A39"/>
    <w:rsid w:val="000F083C"/>
    <w:rsid w:val="000F0EB8"/>
    <w:rsid w:val="000F3432"/>
    <w:rsid w:val="000F444E"/>
    <w:rsid w:val="000F523A"/>
    <w:rsid w:val="000F65C6"/>
    <w:rsid w:val="000F6832"/>
    <w:rsid w:val="000F69CD"/>
    <w:rsid w:val="000F7286"/>
    <w:rsid w:val="000F7FA1"/>
    <w:rsid w:val="00101507"/>
    <w:rsid w:val="00101CD6"/>
    <w:rsid w:val="00103DE3"/>
    <w:rsid w:val="00104517"/>
    <w:rsid w:val="00104751"/>
    <w:rsid w:val="00105151"/>
    <w:rsid w:val="001056E7"/>
    <w:rsid w:val="00110347"/>
    <w:rsid w:val="00110F3E"/>
    <w:rsid w:val="00110FAA"/>
    <w:rsid w:val="0011112B"/>
    <w:rsid w:val="001117CF"/>
    <w:rsid w:val="001118A4"/>
    <w:rsid w:val="00111C29"/>
    <w:rsid w:val="001126B4"/>
    <w:rsid w:val="00113B34"/>
    <w:rsid w:val="0011423C"/>
    <w:rsid w:val="001146F1"/>
    <w:rsid w:val="0011489C"/>
    <w:rsid w:val="00114A9E"/>
    <w:rsid w:val="00114EFB"/>
    <w:rsid w:val="001151FD"/>
    <w:rsid w:val="001155D5"/>
    <w:rsid w:val="00115827"/>
    <w:rsid w:val="00115D19"/>
    <w:rsid w:val="00116C67"/>
    <w:rsid w:val="0012027A"/>
    <w:rsid w:val="0012053C"/>
    <w:rsid w:val="001207F4"/>
    <w:rsid w:val="001210EB"/>
    <w:rsid w:val="001216F7"/>
    <w:rsid w:val="00121A16"/>
    <w:rsid w:val="001250B6"/>
    <w:rsid w:val="00125117"/>
    <w:rsid w:val="001253D2"/>
    <w:rsid w:val="001271AD"/>
    <w:rsid w:val="0012721E"/>
    <w:rsid w:val="0012729C"/>
    <w:rsid w:val="0013096E"/>
    <w:rsid w:val="00132B80"/>
    <w:rsid w:val="001335C7"/>
    <w:rsid w:val="00134E61"/>
    <w:rsid w:val="0013577F"/>
    <w:rsid w:val="00140169"/>
    <w:rsid w:val="001402AD"/>
    <w:rsid w:val="001413B4"/>
    <w:rsid w:val="00142967"/>
    <w:rsid w:val="00143540"/>
    <w:rsid w:val="001436E6"/>
    <w:rsid w:val="0014382D"/>
    <w:rsid w:val="00143B97"/>
    <w:rsid w:val="00144BE5"/>
    <w:rsid w:val="001459B3"/>
    <w:rsid w:val="001476C8"/>
    <w:rsid w:val="00147A2F"/>
    <w:rsid w:val="0015038C"/>
    <w:rsid w:val="00151130"/>
    <w:rsid w:val="00152819"/>
    <w:rsid w:val="00152E8F"/>
    <w:rsid w:val="001531A2"/>
    <w:rsid w:val="001540CB"/>
    <w:rsid w:val="001541AB"/>
    <w:rsid w:val="0015439E"/>
    <w:rsid w:val="001543DA"/>
    <w:rsid w:val="00154744"/>
    <w:rsid w:val="00154EAB"/>
    <w:rsid w:val="00154FB4"/>
    <w:rsid w:val="001613FC"/>
    <w:rsid w:val="001630E8"/>
    <w:rsid w:val="00164622"/>
    <w:rsid w:val="001654E6"/>
    <w:rsid w:val="001663FA"/>
    <w:rsid w:val="00166F43"/>
    <w:rsid w:val="001670D0"/>
    <w:rsid w:val="001677F0"/>
    <w:rsid w:val="00170187"/>
    <w:rsid w:val="0017190E"/>
    <w:rsid w:val="00171E7E"/>
    <w:rsid w:val="0017202A"/>
    <w:rsid w:val="001720C6"/>
    <w:rsid w:val="00172A66"/>
    <w:rsid w:val="00173E0C"/>
    <w:rsid w:val="00174BCC"/>
    <w:rsid w:val="00174F8C"/>
    <w:rsid w:val="00175165"/>
    <w:rsid w:val="0017564B"/>
    <w:rsid w:val="001765A4"/>
    <w:rsid w:val="00176941"/>
    <w:rsid w:val="00177163"/>
    <w:rsid w:val="0017728D"/>
    <w:rsid w:val="001819EB"/>
    <w:rsid w:val="00181B78"/>
    <w:rsid w:val="00181FB1"/>
    <w:rsid w:val="00182000"/>
    <w:rsid w:val="00182B46"/>
    <w:rsid w:val="00183B06"/>
    <w:rsid w:val="00184352"/>
    <w:rsid w:val="00185FAD"/>
    <w:rsid w:val="0018673E"/>
    <w:rsid w:val="00187AF0"/>
    <w:rsid w:val="00187CF1"/>
    <w:rsid w:val="0019129F"/>
    <w:rsid w:val="0019234E"/>
    <w:rsid w:val="00192D0D"/>
    <w:rsid w:val="00194C43"/>
    <w:rsid w:val="001955BA"/>
    <w:rsid w:val="0019594A"/>
    <w:rsid w:val="00196784"/>
    <w:rsid w:val="00196915"/>
    <w:rsid w:val="00196D49"/>
    <w:rsid w:val="00197FF7"/>
    <w:rsid w:val="001A02B2"/>
    <w:rsid w:val="001A1192"/>
    <w:rsid w:val="001A164C"/>
    <w:rsid w:val="001A2189"/>
    <w:rsid w:val="001A290D"/>
    <w:rsid w:val="001A3D7F"/>
    <w:rsid w:val="001A46DD"/>
    <w:rsid w:val="001A46F6"/>
    <w:rsid w:val="001A4920"/>
    <w:rsid w:val="001A5452"/>
    <w:rsid w:val="001A5591"/>
    <w:rsid w:val="001A5748"/>
    <w:rsid w:val="001A5894"/>
    <w:rsid w:val="001A5D29"/>
    <w:rsid w:val="001A5DC5"/>
    <w:rsid w:val="001A6B85"/>
    <w:rsid w:val="001B1889"/>
    <w:rsid w:val="001B20AE"/>
    <w:rsid w:val="001B30B7"/>
    <w:rsid w:val="001B4D7F"/>
    <w:rsid w:val="001B6513"/>
    <w:rsid w:val="001B7EBA"/>
    <w:rsid w:val="001C02D2"/>
    <w:rsid w:val="001C074F"/>
    <w:rsid w:val="001C0C67"/>
    <w:rsid w:val="001C1704"/>
    <w:rsid w:val="001C4254"/>
    <w:rsid w:val="001C7950"/>
    <w:rsid w:val="001D08B7"/>
    <w:rsid w:val="001D35CF"/>
    <w:rsid w:val="001D3F4F"/>
    <w:rsid w:val="001D468C"/>
    <w:rsid w:val="001D47B2"/>
    <w:rsid w:val="001D49D6"/>
    <w:rsid w:val="001D4E0C"/>
    <w:rsid w:val="001D58D2"/>
    <w:rsid w:val="001D7E9F"/>
    <w:rsid w:val="001E0A51"/>
    <w:rsid w:val="001E1C5E"/>
    <w:rsid w:val="001E1F23"/>
    <w:rsid w:val="001E21F1"/>
    <w:rsid w:val="001E3340"/>
    <w:rsid w:val="001E3ADD"/>
    <w:rsid w:val="001E3C17"/>
    <w:rsid w:val="001E4AF2"/>
    <w:rsid w:val="001E6723"/>
    <w:rsid w:val="001E7648"/>
    <w:rsid w:val="001E777C"/>
    <w:rsid w:val="001E7C4E"/>
    <w:rsid w:val="001F011C"/>
    <w:rsid w:val="001F1D38"/>
    <w:rsid w:val="001F1DEA"/>
    <w:rsid w:val="001F3419"/>
    <w:rsid w:val="001F3924"/>
    <w:rsid w:val="001F47B4"/>
    <w:rsid w:val="001F488D"/>
    <w:rsid w:val="001F64B1"/>
    <w:rsid w:val="001F6C61"/>
    <w:rsid w:val="001F6DCB"/>
    <w:rsid w:val="001F7195"/>
    <w:rsid w:val="001F75E7"/>
    <w:rsid w:val="002006D4"/>
    <w:rsid w:val="00200EC7"/>
    <w:rsid w:val="00201074"/>
    <w:rsid w:val="00201EF4"/>
    <w:rsid w:val="00202295"/>
    <w:rsid w:val="0020285E"/>
    <w:rsid w:val="0020349B"/>
    <w:rsid w:val="00204122"/>
    <w:rsid w:val="00205C4E"/>
    <w:rsid w:val="002064F0"/>
    <w:rsid w:val="00210DC3"/>
    <w:rsid w:val="002112B3"/>
    <w:rsid w:val="0021377B"/>
    <w:rsid w:val="00215EF6"/>
    <w:rsid w:val="00217E03"/>
    <w:rsid w:val="0022136B"/>
    <w:rsid w:val="002222DE"/>
    <w:rsid w:val="00222468"/>
    <w:rsid w:val="00223E75"/>
    <w:rsid w:val="00226442"/>
    <w:rsid w:val="00227A7E"/>
    <w:rsid w:val="0023085E"/>
    <w:rsid w:val="002311E0"/>
    <w:rsid w:val="0023120D"/>
    <w:rsid w:val="00231865"/>
    <w:rsid w:val="00232243"/>
    <w:rsid w:val="00232973"/>
    <w:rsid w:val="00232DB9"/>
    <w:rsid w:val="002335EA"/>
    <w:rsid w:val="002347C1"/>
    <w:rsid w:val="00234F53"/>
    <w:rsid w:val="00235C65"/>
    <w:rsid w:val="00236061"/>
    <w:rsid w:val="00236F45"/>
    <w:rsid w:val="002403AD"/>
    <w:rsid w:val="00241606"/>
    <w:rsid w:val="002418BD"/>
    <w:rsid w:val="0024220D"/>
    <w:rsid w:val="0024317B"/>
    <w:rsid w:val="00244889"/>
    <w:rsid w:val="002461DB"/>
    <w:rsid w:val="00246224"/>
    <w:rsid w:val="00246F9F"/>
    <w:rsid w:val="002479D0"/>
    <w:rsid w:val="00250673"/>
    <w:rsid w:val="00250E6D"/>
    <w:rsid w:val="00252AFC"/>
    <w:rsid w:val="00252B9A"/>
    <w:rsid w:val="00252CD2"/>
    <w:rsid w:val="00252D40"/>
    <w:rsid w:val="00253671"/>
    <w:rsid w:val="00254662"/>
    <w:rsid w:val="00254A7D"/>
    <w:rsid w:val="002558E8"/>
    <w:rsid w:val="0026144C"/>
    <w:rsid w:val="00261E29"/>
    <w:rsid w:val="002621C4"/>
    <w:rsid w:val="002638F9"/>
    <w:rsid w:val="00263AC8"/>
    <w:rsid w:val="00264A9C"/>
    <w:rsid w:val="002656FD"/>
    <w:rsid w:val="00265C4C"/>
    <w:rsid w:val="0026682A"/>
    <w:rsid w:val="00266D76"/>
    <w:rsid w:val="00267DFB"/>
    <w:rsid w:val="002708D3"/>
    <w:rsid w:val="00270C87"/>
    <w:rsid w:val="0027122A"/>
    <w:rsid w:val="00271A43"/>
    <w:rsid w:val="00272895"/>
    <w:rsid w:val="00274B61"/>
    <w:rsid w:val="002804F2"/>
    <w:rsid w:val="002809F8"/>
    <w:rsid w:val="0028163F"/>
    <w:rsid w:val="002823A9"/>
    <w:rsid w:val="002842F2"/>
    <w:rsid w:val="0028498A"/>
    <w:rsid w:val="00284F9D"/>
    <w:rsid w:val="00285190"/>
    <w:rsid w:val="002858A3"/>
    <w:rsid w:val="002861BB"/>
    <w:rsid w:val="0028629A"/>
    <w:rsid w:val="002878CE"/>
    <w:rsid w:val="00287C45"/>
    <w:rsid w:val="00290156"/>
    <w:rsid w:val="00291504"/>
    <w:rsid w:val="00291D0B"/>
    <w:rsid w:val="00293454"/>
    <w:rsid w:val="00294174"/>
    <w:rsid w:val="00294455"/>
    <w:rsid w:val="002952FB"/>
    <w:rsid w:val="00295C6D"/>
    <w:rsid w:val="00296F05"/>
    <w:rsid w:val="00297813"/>
    <w:rsid w:val="002A08FA"/>
    <w:rsid w:val="002A41E3"/>
    <w:rsid w:val="002A45C2"/>
    <w:rsid w:val="002A4DDF"/>
    <w:rsid w:val="002A56AA"/>
    <w:rsid w:val="002A72B9"/>
    <w:rsid w:val="002A74E6"/>
    <w:rsid w:val="002A77AB"/>
    <w:rsid w:val="002A78F7"/>
    <w:rsid w:val="002B0C0A"/>
    <w:rsid w:val="002B1C95"/>
    <w:rsid w:val="002B2D7A"/>
    <w:rsid w:val="002B3003"/>
    <w:rsid w:val="002B30DF"/>
    <w:rsid w:val="002B3141"/>
    <w:rsid w:val="002B3DE9"/>
    <w:rsid w:val="002B7A38"/>
    <w:rsid w:val="002C0F8F"/>
    <w:rsid w:val="002C20AB"/>
    <w:rsid w:val="002C20F9"/>
    <w:rsid w:val="002C3F1F"/>
    <w:rsid w:val="002C74B5"/>
    <w:rsid w:val="002C7D8F"/>
    <w:rsid w:val="002D165B"/>
    <w:rsid w:val="002D17D0"/>
    <w:rsid w:val="002D3D1F"/>
    <w:rsid w:val="002D3EDC"/>
    <w:rsid w:val="002D595C"/>
    <w:rsid w:val="002D595F"/>
    <w:rsid w:val="002D5BAA"/>
    <w:rsid w:val="002D62FF"/>
    <w:rsid w:val="002D65C0"/>
    <w:rsid w:val="002D7180"/>
    <w:rsid w:val="002D7326"/>
    <w:rsid w:val="002E0F91"/>
    <w:rsid w:val="002E1292"/>
    <w:rsid w:val="002E19E8"/>
    <w:rsid w:val="002E3919"/>
    <w:rsid w:val="002E4712"/>
    <w:rsid w:val="002E59B4"/>
    <w:rsid w:val="002E6CEC"/>
    <w:rsid w:val="002E7704"/>
    <w:rsid w:val="002E7E4A"/>
    <w:rsid w:val="002F03FE"/>
    <w:rsid w:val="002F0799"/>
    <w:rsid w:val="002F200C"/>
    <w:rsid w:val="002F2448"/>
    <w:rsid w:val="002F3372"/>
    <w:rsid w:val="002F3683"/>
    <w:rsid w:val="002F3847"/>
    <w:rsid w:val="002F3A32"/>
    <w:rsid w:val="002F5C4A"/>
    <w:rsid w:val="002F6258"/>
    <w:rsid w:val="002F640B"/>
    <w:rsid w:val="00303F54"/>
    <w:rsid w:val="003078CA"/>
    <w:rsid w:val="00310C18"/>
    <w:rsid w:val="00311130"/>
    <w:rsid w:val="00312762"/>
    <w:rsid w:val="00312B84"/>
    <w:rsid w:val="00313DBE"/>
    <w:rsid w:val="00315699"/>
    <w:rsid w:val="0031632A"/>
    <w:rsid w:val="003207CF"/>
    <w:rsid w:val="00322B91"/>
    <w:rsid w:val="00323E1D"/>
    <w:rsid w:val="003243B6"/>
    <w:rsid w:val="00324E4C"/>
    <w:rsid w:val="003254E5"/>
    <w:rsid w:val="00326A70"/>
    <w:rsid w:val="00327CD9"/>
    <w:rsid w:val="00327FC5"/>
    <w:rsid w:val="003304EE"/>
    <w:rsid w:val="003318EA"/>
    <w:rsid w:val="00331C7A"/>
    <w:rsid w:val="00332F5E"/>
    <w:rsid w:val="00333BE4"/>
    <w:rsid w:val="0033421E"/>
    <w:rsid w:val="00335559"/>
    <w:rsid w:val="00335E8D"/>
    <w:rsid w:val="00335FB7"/>
    <w:rsid w:val="00336743"/>
    <w:rsid w:val="00336A29"/>
    <w:rsid w:val="00337D1E"/>
    <w:rsid w:val="003416B9"/>
    <w:rsid w:val="00342EC2"/>
    <w:rsid w:val="003432EF"/>
    <w:rsid w:val="00343A5D"/>
    <w:rsid w:val="003444BA"/>
    <w:rsid w:val="00345267"/>
    <w:rsid w:val="003468AE"/>
    <w:rsid w:val="003469C3"/>
    <w:rsid w:val="00346AF8"/>
    <w:rsid w:val="00346EA2"/>
    <w:rsid w:val="003471B7"/>
    <w:rsid w:val="003520EC"/>
    <w:rsid w:val="003523F2"/>
    <w:rsid w:val="003525AB"/>
    <w:rsid w:val="00354B03"/>
    <w:rsid w:val="00355A5E"/>
    <w:rsid w:val="003562BE"/>
    <w:rsid w:val="00356C1A"/>
    <w:rsid w:val="003577AA"/>
    <w:rsid w:val="00357EB9"/>
    <w:rsid w:val="003602C7"/>
    <w:rsid w:val="0036127D"/>
    <w:rsid w:val="003618E2"/>
    <w:rsid w:val="00361DDC"/>
    <w:rsid w:val="00362DF4"/>
    <w:rsid w:val="00362F24"/>
    <w:rsid w:val="00363F03"/>
    <w:rsid w:val="00366C7F"/>
    <w:rsid w:val="00366E57"/>
    <w:rsid w:val="003677E1"/>
    <w:rsid w:val="00371E7E"/>
    <w:rsid w:val="00372B5D"/>
    <w:rsid w:val="0037307A"/>
    <w:rsid w:val="00375428"/>
    <w:rsid w:val="00376350"/>
    <w:rsid w:val="00376CEC"/>
    <w:rsid w:val="0038044F"/>
    <w:rsid w:val="0038175F"/>
    <w:rsid w:val="00381E3C"/>
    <w:rsid w:val="00382A51"/>
    <w:rsid w:val="003835FC"/>
    <w:rsid w:val="003843FA"/>
    <w:rsid w:val="003851B1"/>
    <w:rsid w:val="00385BA1"/>
    <w:rsid w:val="0038686E"/>
    <w:rsid w:val="00387380"/>
    <w:rsid w:val="003900DB"/>
    <w:rsid w:val="003905CF"/>
    <w:rsid w:val="00390B1B"/>
    <w:rsid w:val="00391735"/>
    <w:rsid w:val="0039191A"/>
    <w:rsid w:val="0039228C"/>
    <w:rsid w:val="00392342"/>
    <w:rsid w:val="00392C42"/>
    <w:rsid w:val="00394077"/>
    <w:rsid w:val="003941B7"/>
    <w:rsid w:val="00396274"/>
    <w:rsid w:val="00397246"/>
    <w:rsid w:val="00397713"/>
    <w:rsid w:val="00397DA6"/>
    <w:rsid w:val="003A0070"/>
    <w:rsid w:val="003A0361"/>
    <w:rsid w:val="003A3AE3"/>
    <w:rsid w:val="003A47CB"/>
    <w:rsid w:val="003A4AC6"/>
    <w:rsid w:val="003A4BD4"/>
    <w:rsid w:val="003A58AB"/>
    <w:rsid w:val="003A5C52"/>
    <w:rsid w:val="003A6071"/>
    <w:rsid w:val="003B05CA"/>
    <w:rsid w:val="003B0848"/>
    <w:rsid w:val="003B0A9D"/>
    <w:rsid w:val="003B163A"/>
    <w:rsid w:val="003B23C0"/>
    <w:rsid w:val="003B3242"/>
    <w:rsid w:val="003B35D0"/>
    <w:rsid w:val="003B39A4"/>
    <w:rsid w:val="003B3A3B"/>
    <w:rsid w:val="003B4EAA"/>
    <w:rsid w:val="003B50EB"/>
    <w:rsid w:val="003B62BB"/>
    <w:rsid w:val="003B64F2"/>
    <w:rsid w:val="003B7C3F"/>
    <w:rsid w:val="003B7D1C"/>
    <w:rsid w:val="003C0FB0"/>
    <w:rsid w:val="003C11C6"/>
    <w:rsid w:val="003C4E3E"/>
    <w:rsid w:val="003C6EBA"/>
    <w:rsid w:val="003C7748"/>
    <w:rsid w:val="003C79E3"/>
    <w:rsid w:val="003C7B6E"/>
    <w:rsid w:val="003D0075"/>
    <w:rsid w:val="003D21C5"/>
    <w:rsid w:val="003D230A"/>
    <w:rsid w:val="003D27AB"/>
    <w:rsid w:val="003D2EEE"/>
    <w:rsid w:val="003D3C3A"/>
    <w:rsid w:val="003D4FD6"/>
    <w:rsid w:val="003D6A96"/>
    <w:rsid w:val="003D79F0"/>
    <w:rsid w:val="003D7FBD"/>
    <w:rsid w:val="003E0958"/>
    <w:rsid w:val="003E1B51"/>
    <w:rsid w:val="003E1C29"/>
    <w:rsid w:val="003E1FE6"/>
    <w:rsid w:val="003E2073"/>
    <w:rsid w:val="003E3AD1"/>
    <w:rsid w:val="003E43C5"/>
    <w:rsid w:val="003E4CB2"/>
    <w:rsid w:val="003E5744"/>
    <w:rsid w:val="003E5AC4"/>
    <w:rsid w:val="003E5D12"/>
    <w:rsid w:val="003E6C56"/>
    <w:rsid w:val="003E7360"/>
    <w:rsid w:val="003F0FF9"/>
    <w:rsid w:val="003F13A1"/>
    <w:rsid w:val="003F2C4C"/>
    <w:rsid w:val="003F4563"/>
    <w:rsid w:val="003F45DA"/>
    <w:rsid w:val="003F6666"/>
    <w:rsid w:val="003F6FBF"/>
    <w:rsid w:val="003F7136"/>
    <w:rsid w:val="004006F7"/>
    <w:rsid w:val="004013F3"/>
    <w:rsid w:val="00402BA8"/>
    <w:rsid w:val="00403145"/>
    <w:rsid w:val="00404CA3"/>
    <w:rsid w:val="00405595"/>
    <w:rsid w:val="00405B16"/>
    <w:rsid w:val="00405C4F"/>
    <w:rsid w:val="0040610B"/>
    <w:rsid w:val="004063BF"/>
    <w:rsid w:val="00406CE8"/>
    <w:rsid w:val="00407593"/>
    <w:rsid w:val="004077E9"/>
    <w:rsid w:val="00407ABF"/>
    <w:rsid w:val="004106E4"/>
    <w:rsid w:val="004106F1"/>
    <w:rsid w:val="00410708"/>
    <w:rsid w:val="00410D69"/>
    <w:rsid w:val="0041153A"/>
    <w:rsid w:val="00412645"/>
    <w:rsid w:val="00413A7A"/>
    <w:rsid w:val="0041593F"/>
    <w:rsid w:val="00415C5F"/>
    <w:rsid w:val="00416FFB"/>
    <w:rsid w:val="0041766F"/>
    <w:rsid w:val="00420657"/>
    <w:rsid w:val="00420EEA"/>
    <w:rsid w:val="00421D83"/>
    <w:rsid w:val="00421E70"/>
    <w:rsid w:val="00424218"/>
    <w:rsid w:val="004244B0"/>
    <w:rsid w:val="0042477E"/>
    <w:rsid w:val="00424A96"/>
    <w:rsid w:val="00425087"/>
    <w:rsid w:val="00425730"/>
    <w:rsid w:val="00425797"/>
    <w:rsid w:val="00425B09"/>
    <w:rsid w:val="00426540"/>
    <w:rsid w:val="00427759"/>
    <w:rsid w:val="0042798C"/>
    <w:rsid w:val="004305EC"/>
    <w:rsid w:val="004308BF"/>
    <w:rsid w:val="00430D40"/>
    <w:rsid w:val="00431156"/>
    <w:rsid w:val="0043230C"/>
    <w:rsid w:val="004341C1"/>
    <w:rsid w:val="00434620"/>
    <w:rsid w:val="00434F52"/>
    <w:rsid w:val="004351BB"/>
    <w:rsid w:val="00435286"/>
    <w:rsid w:val="00436526"/>
    <w:rsid w:val="00440759"/>
    <w:rsid w:val="004414A9"/>
    <w:rsid w:val="0044169C"/>
    <w:rsid w:val="00441B38"/>
    <w:rsid w:val="004422B8"/>
    <w:rsid w:val="004423E8"/>
    <w:rsid w:val="00442810"/>
    <w:rsid w:val="0044290E"/>
    <w:rsid w:val="0044309A"/>
    <w:rsid w:val="00444AF8"/>
    <w:rsid w:val="00445575"/>
    <w:rsid w:val="004458E6"/>
    <w:rsid w:val="004468EC"/>
    <w:rsid w:val="00451284"/>
    <w:rsid w:val="004520EC"/>
    <w:rsid w:val="00454137"/>
    <w:rsid w:val="004541CC"/>
    <w:rsid w:val="004547C7"/>
    <w:rsid w:val="00454929"/>
    <w:rsid w:val="00455025"/>
    <w:rsid w:val="0045778D"/>
    <w:rsid w:val="00460695"/>
    <w:rsid w:val="00461D56"/>
    <w:rsid w:val="00461DC6"/>
    <w:rsid w:val="0046238D"/>
    <w:rsid w:val="00463046"/>
    <w:rsid w:val="00463266"/>
    <w:rsid w:val="00463CFE"/>
    <w:rsid w:val="00464B6C"/>
    <w:rsid w:val="00464EA5"/>
    <w:rsid w:val="00466C59"/>
    <w:rsid w:val="004708CE"/>
    <w:rsid w:val="004711F1"/>
    <w:rsid w:val="0047140B"/>
    <w:rsid w:val="00472118"/>
    <w:rsid w:val="004723F9"/>
    <w:rsid w:val="00472556"/>
    <w:rsid w:val="00475621"/>
    <w:rsid w:val="00476EEF"/>
    <w:rsid w:val="00480CAB"/>
    <w:rsid w:val="00481A52"/>
    <w:rsid w:val="004835DA"/>
    <w:rsid w:val="0048362B"/>
    <w:rsid w:val="004836FB"/>
    <w:rsid w:val="004837A6"/>
    <w:rsid w:val="00484B55"/>
    <w:rsid w:val="00484CD2"/>
    <w:rsid w:val="00485282"/>
    <w:rsid w:val="004855E1"/>
    <w:rsid w:val="00486019"/>
    <w:rsid w:val="0048727C"/>
    <w:rsid w:val="00490C01"/>
    <w:rsid w:val="00491605"/>
    <w:rsid w:val="0049398B"/>
    <w:rsid w:val="00494050"/>
    <w:rsid w:val="00494148"/>
    <w:rsid w:val="00494222"/>
    <w:rsid w:val="004944E4"/>
    <w:rsid w:val="004948BE"/>
    <w:rsid w:val="004955B8"/>
    <w:rsid w:val="00496628"/>
    <w:rsid w:val="00496DDA"/>
    <w:rsid w:val="004974FF"/>
    <w:rsid w:val="004A00F3"/>
    <w:rsid w:val="004A0F30"/>
    <w:rsid w:val="004A2594"/>
    <w:rsid w:val="004A3061"/>
    <w:rsid w:val="004A3ACB"/>
    <w:rsid w:val="004A3DE0"/>
    <w:rsid w:val="004A4053"/>
    <w:rsid w:val="004A4C2C"/>
    <w:rsid w:val="004A6759"/>
    <w:rsid w:val="004A71DA"/>
    <w:rsid w:val="004A79BB"/>
    <w:rsid w:val="004B037A"/>
    <w:rsid w:val="004B0C8A"/>
    <w:rsid w:val="004B155E"/>
    <w:rsid w:val="004B3634"/>
    <w:rsid w:val="004B492D"/>
    <w:rsid w:val="004B4FFC"/>
    <w:rsid w:val="004B5489"/>
    <w:rsid w:val="004B64E7"/>
    <w:rsid w:val="004B733F"/>
    <w:rsid w:val="004C039F"/>
    <w:rsid w:val="004C16B0"/>
    <w:rsid w:val="004C20F6"/>
    <w:rsid w:val="004C36FA"/>
    <w:rsid w:val="004C4846"/>
    <w:rsid w:val="004C4F2F"/>
    <w:rsid w:val="004C5511"/>
    <w:rsid w:val="004C5C86"/>
    <w:rsid w:val="004C5CAB"/>
    <w:rsid w:val="004C6141"/>
    <w:rsid w:val="004C63B1"/>
    <w:rsid w:val="004C7380"/>
    <w:rsid w:val="004D0DF0"/>
    <w:rsid w:val="004D15F5"/>
    <w:rsid w:val="004D16CD"/>
    <w:rsid w:val="004D17FF"/>
    <w:rsid w:val="004D20FB"/>
    <w:rsid w:val="004D23BB"/>
    <w:rsid w:val="004D368C"/>
    <w:rsid w:val="004D4C11"/>
    <w:rsid w:val="004D52E5"/>
    <w:rsid w:val="004D58A2"/>
    <w:rsid w:val="004D5DC9"/>
    <w:rsid w:val="004D6C32"/>
    <w:rsid w:val="004D6F7A"/>
    <w:rsid w:val="004D7620"/>
    <w:rsid w:val="004D7D6D"/>
    <w:rsid w:val="004D7FBA"/>
    <w:rsid w:val="004E00B0"/>
    <w:rsid w:val="004E0471"/>
    <w:rsid w:val="004E0B59"/>
    <w:rsid w:val="004E18C5"/>
    <w:rsid w:val="004E19D4"/>
    <w:rsid w:val="004E1C6B"/>
    <w:rsid w:val="004E313E"/>
    <w:rsid w:val="004E38EF"/>
    <w:rsid w:val="004E3CC9"/>
    <w:rsid w:val="004E43F1"/>
    <w:rsid w:val="004E5651"/>
    <w:rsid w:val="004E5F26"/>
    <w:rsid w:val="004F269C"/>
    <w:rsid w:val="004F27BC"/>
    <w:rsid w:val="004F384A"/>
    <w:rsid w:val="004F3C59"/>
    <w:rsid w:val="004F55B9"/>
    <w:rsid w:val="004F5CFB"/>
    <w:rsid w:val="004F64EA"/>
    <w:rsid w:val="004F6A95"/>
    <w:rsid w:val="004F6BEF"/>
    <w:rsid w:val="005006D9"/>
    <w:rsid w:val="00500F85"/>
    <w:rsid w:val="005012E6"/>
    <w:rsid w:val="0050177C"/>
    <w:rsid w:val="00501AB5"/>
    <w:rsid w:val="00502269"/>
    <w:rsid w:val="005030F0"/>
    <w:rsid w:val="00503390"/>
    <w:rsid w:val="00503DB8"/>
    <w:rsid w:val="00504FAD"/>
    <w:rsid w:val="0050679C"/>
    <w:rsid w:val="005073FE"/>
    <w:rsid w:val="00507FA7"/>
    <w:rsid w:val="00514FEF"/>
    <w:rsid w:val="0051691A"/>
    <w:rsid w:val="00517BDB"/>
    <w:rsid w:val="0052039A"/>
    <w:rsid w:val="00520CF4"/>
    <w:rsid w:val="00520DA0"/>
    <w:rsid w:val="00521FBB"/>
    <w:rsid w:val="005227A7"/>
    <w:rsid w:val="00522ACC"/>
    <w:rsid w:val="00522AD5"/>
    <w:rsid w:val="005235BE"/>
    <w:rsid w:val="005235FF"/>
    <w:rsid w:val="005239A3"/>
    <w:rsid w:val="00523D99"/>
    <w:rsid w:val="0052432C"/>
    <w:rsid w:val="005246EF"/>
    <w:rsid w:val="00524FEB"/>
    <w:rsid w:val="00525B13"/>
    <w:rsid w:val="0052624C"/>
    <w:rsid w:val="0053007C"/>
    <w:rsid w:val="005310FA"/>
    <w:rsid w:val="0053152D"/>
    <w:rsid w:val="00531925"/>
    <w:rsid w:val="00531DC0"/>
    <w:rsid w:val="005320BD"/>
    <w:rsid w:val="00532578"/>
    <w:rsid w:val="00533101"/>
    <w:rsid w:val="005334D1"/>
    <w:rsid w:val="00533B25"/>
    <w:rsid w:val="00534D3D"/>
    <w:rsid w:val="005350A2"/>
    <w:rsid w:val="0053543B"/>
    <w:rsid w:val="005355CB"/>
    <w:rsid w:val="00536368"/>
    <w:rsid w:val="005401C8"/>
    <w:rsid w:val="0054055C"/>
    <w:rsid w:val="0054112D"/>
    <w:rsid w:val="005414F6"/>
    <w:rsid w:val="00541FA7"/>
    <w:rsid w:val="00542392"/>
    <w:rsid w:val="005423F7"/>
    <w:rsid w:val="00543B1E"/>
    <w:rsid w:val="0054413C"/>
    <w:rsid w:val="0054423D"/>
    <w:rsid w:val="005448FC"/>
    <w:rsid w:val="00545041"/>
    <w:rsid w:val="00545108"/>
    <w:rsid w:val="005458E4"/>
    <w:rsid w:val="00546656"/>
    <w:rsid w:val="00550F17"/>
    <w:rsid w:val="005511A0"/>
    <w:rsid w:val="0055433A"/>
    <w:rsid w:val="005549D8"/>
    <w:rsid w:val="00554F1A"/>
    <w:rsid w:val="00555033"/>
    <w:rsid w:val="00560938"/>
    <w:rsid w:val="0056096A"/>
    <w:rsid w:val="00560A2F"/>
    <w:rsid w:val="00561B65"/>
    <w:rsid w:val="005629DC"/>
    <w:rsid w:val="005634A5"/>
    <w:rsid w:val="00563A9C"/>
    <w:rsid w:val="0056537A"/>
    <w:rsid w:val="00565F6A"/>
    <w:rsid w:val="005671F7"/>
    <w:rsid w:val="00567583"/>
    <w:rsid w:val="00567D1A"/>
    <w:rsid w:val="005708B4"/>
    <w:rsid w:val="005721CD"/>
    <w:rsid w:val="00573695"/>
    <w:rsid w:val="00574913"/>
    <w:rsid w:val="00576164"/>
    <w:rsid w:val="00580B79"/>
    <w:rsid w:val="005817B9"/>
    <w:rsid w:val="00581DEB"/>
    <w:rsid w:val="00581E62"/>
    <w:rsid w:val="00582094"/>
    <w:rsid w:val="00582A91"/>
    <w:rsid w:val="00582D65"/>
    <w:rsid w:val="00582FF2"/>
    <w:rsid w:val="005835D8"/>
    <w:rsid w:val="0058371D"/>
    <w:rsid w:val="00583B4E"/>
    <w:rsid w:val="00584309"/>
    <w:rsid w:val="00585AFB"/>
    <w:rsid w:val="00586D2C"/>
    <w:rsid w:val="00586FF6"/>
    <w:rsid w:val="005879D8"/>
    <w:rsid w:val="00587EF2"/>
    <w:rsid w:val="00590192"/>
    <w:rsid w:val="00591FD0"/>
    <w:rsid w:val="00592B51"/>
    <w:rsid w:val="005954F3"/>
    <w:rsid w:val="00595CEA"/>
    <w:rsid w:val="0059658D"/>
    <w:rsid w:val="005974D0"/>
    <w:rsid w:val="005A2183"/>
    <w:rsid w:val="005A2E39"/>
    <w:rsid w:val="005A3397"/>
    <w:rsid w:val="005A47C0"/>
    <w:rsid w:val="005A53A4"/>
    <w:rsid w:val="005A5A18"/>
    <w:rsid w:val="005A5A46"/>
    <w:rsid w:val="005A60EE"/>
    <w:rsid w:val="005B03A2"/>
    <w:rsid w:val="005B0415"/>
    <w:rsid w:val="005B0C0A"/>
    <w:rsid w:val="005B1402"/>
    <w:rsid w:val="005B16F2"/>
    <w:rsid w:val="005B2E41"/>
    <w:rsid w:val="005B2E66"/>
    <w:rsid w:val="005B32B0"/>
    <w:rsid w:val="005B3584"/>
    <w:rsid w:val="005B3C79"/>
    <w:rsid w:val="005B465C"/>
    <w:rsid w:val="005B4C00"/>
    <w:rsid w:val="005B545C"/>
    <w:rsid w:val="005B56EE"/>
    <w:rsid w:val="005B652C"/>
    <w:rsid w:val="005C069E"/>
    <w:rsid w:val="005C0908"/>
    <w:rsid w:val="005C0E22"/>
    <w:rsid w:val="005C13E6"/>
    <w:rsid w:val="005C1946"/>
    <w:rsid w:val="005C31E7"/>
    <w:rsid w:val="005C370E"/>
    <w:rsid w:val="005C3DBF"/>
    <w:rsid w:val="005C4577"/>
    <w:rsid w:val="005C5213"/>
    <w:rsid w:val="005C74CE"/>
    <w:rsid w:val="005C762F"/>
    <w:rsid w:val="005D140E"/>
    <w:rsid w:val="005D18FB"/>
    <w:rsid w:val="005D21D3"/>
    <w:rsid w:val="005D2AE9"/>
    <w:rsid w:val="005D33AF"/>
    <w:rsid w:val="005D4ABF"/>
    <w:rsid w:val="005D4AC0"/>
    <w:rsid w:val="005D51AE"/>
    <w:rsid w:val="005D56E3"/>
    <w:rsid w:val="005D5A37"/>
    <w:rsid w:val="005D5C51"/>
    <w:rsid w:val="005D6291"/>
    <w:rsid w:val="005D6620"/>
    <w:rsid w:val="005D6B43"/>
    <w:rsid w:val="005D7918"/>
    <w:rsid w:val="005E0849"/>
    <w:rsid w:val="005E180A"/>
    <w:rsid w:val="005E2E11"/>
    <w:rsid w:val="005E2E69"/>
    <w:rsid w:val="005E30C2"/>
    <w:rsid w:val="005E31EB"/>
    <w:rsid w:val="005E32BD"/>
    <w:rsid w:val="005E37A4"/>
    <w:rsid w:val="005E4A5D"/>
    <w:rsid w:val="005E4AD7"/>
    <w:rsid w:val="005E51DA"/>
    <w:rsid w:val="005E5CE1"/>
    <w:rsid w:val="005E6047"/>
    <w:rsid w:val="005E6F0B"/>
    <w:rsid w:val="005E77D6"/>
    <w:rsid w:val="005F1F98"/>
    <w:rsid w:val="005F25A8"/>
    <w:rsid w:val="005F2FC8"/>
    <w:rsid w:val="005F3D10"/>
    <w:rsid w:val="005F4822"/>
    <w:rsid w:val="005F499D"/>
    <w:rsid w:val="005F4B28"/>
    <w:rsid w:val="005F4DBB"/>
    <w:rsid w:val="005F69A8"/>
    <w:rsid w:val="005F6D83"/>
    <w:rsid w:val="005F75FB"/>
    <w:rsid w:val="00602443"/>
    <w:rsid w:val="0060363D"/>
    <w:rsid w:val="00604677"/>
    <w:rsid w:val="00605321"/>
    <w:rsid w:val="006055DF"/>
    <w:rsid w:val="0060651C"/>
    <w:rsid w:val="00607321"/>
    <w:rsid w:val="00607B9B"/>
    <w:rsid w:val="00607DE8"/>
    <w:rsid w:val="006102C9"/>
    <w:rsid w:val="00610C60"/>
    <w:rsid w:val="0061136D"/>
    <w:rsid w:val="00611659"/>
    <w:rsid w:val="00613130"/>
    <w:rsid w:val="0061402C"/>
    <w:rsid w:val="00614312"/>
    <w:rsid w:val="006148EA"/>
    <w:rsid w:val="0061540F"/>
    <w:rsid w:val="0061690A"/>
    <w:rsid w:val="00616CA9"/>
    <w:rsid w:val="006174AE"/>
    <w:rsid w:val="006177DB"/>
    <w:rsid w:val="00620447"/>
    <w:rsid w:val="00621FA5"/>
    <w:rsid w:val="00622506"/>
    <w:rsid w:val="00623F59"/>
    <w:rsid w:val="00624C88"/>
    <w:rsid w:val="006268D8"/>
    <w:rsid w:val="00626CD7"/>
    <w:rsid w:val="006308F7"/>
    <w:rsid w:val="00632509"/>
    <w:rsid w:val="00633153"/>
    <w:rsid w:val="00633249"/>
    <w:rsid w:val="00633B5D"/>
    <w:rsid w:val="00633CCE"/>
    <w:rsid w:val="0063464B"/>
    <w:rsid w:val="00635D87"/>
    <w:rsid w:val="00636948"/>
    <w:rsid w:val="00640F96"/>
    <w:rsid w:val="0064100F"/>
    <w:rsid w:val="00641269"/>
    <w:rsid w:val="006413FC"/>
    <w:rsid w:val="00641919"/>
    <w:rsid w:val="0064251E"/>
    <w:rsid w:val="00644113"/>
    <w:rsid w:val="00644B3F"/>
    <w:rsid w:val="0064548B"/>
    <w:rsid w:val="006454AF"/>
    <w:rsid w:val="006468F7"/>
    <w:rsid w:val="00646E06"/>
    <w:rsid w:val="006473CF"/>
    <w:rsid w:val="006479E7"/>
    <w:rsid w:val="0065149E"/>
    <w:rsid w:val="006526BC"/>
    <w:rsid w:val="00652FDB"/>
    <w:rsid w:val="006531D9"/>
    <w:rsid w:val="0065437C"/>
    <w:rsid w:val="00654C22"/>
    <w:rsid w:val="00654E32"/>
    <w:rsid w:val="00656914"/>
    <w:rsid w:val="00656B9D"/>
    <w:rsid w:val="00656BB2"/>
    <w:rsid w:val="006575FC"/>
    <w:rsid w:val="0066054E"/>
    <w:rsid w:val="006617DB"/>
    <w:rsid w:val="0066379F"/>
    <w:rsid w:val="0066428F"/>
    <w:rsid w:val="00665079"/>
    <w:rsid w:val="006653BC"/>
    <w:rsid w:val="00666130"/>
    <w:rsid w:val="00666C85"/>
    <w:rsid w:val="00667841"/>
    <w:rsid w:val="00667B21"/>
    <w:rsid w:val="00670390"/>
    <w:rsid w:val="00670E70"/>
    <w:rsid w:val="006718B5"/>
    <w:rsid w:val="006722CB"/>
    <w:rsid w:val="00672938"/>
    <w:rsid w:val="006737B9"/>
    <w:rsid w:val="00674056"/>
    <w:rsid w:val="006767BF"/>
    <w:rsid w:val="00680EAE"/>
    <w:rsid w:val="00681376"/>
    <w:rsid w:val="0068264F"/>
    <w:rsid w:val="006827B4"/>
    <w:rsid w:val="00683460"/>
    <w:rsid w:val="00683C1E"/>
    <w:rsid w:val="00683CEA"/>
    <w:rsid w:val="006846F0"/>
    <w:rsid w:val="00685A71"/>
    <w:rsid w:val="00685BE6"/>
    <w:rsid w:val="00686525"/>
    <w:rsid w:val="00686EF4"/>
    <w:rsid w:val="006875D7"/>
    <w:rsid w:val="00690738"/>
    <w:rsid w:val="0069180E"/>
    <w:rsid w:val="00691AD1"/>
    <w:rsid w:val="0069264E"/>
    <w:rsid w:val="006934DD"/>
    <w:rsid w:val="00696CD1"/>
    <w:rsid w:val="00697CFC"/>
    <w:rsid w:val="006A00AC"/>
    <w:rsid w:val="006A0C04"/>
    <w:rsid w:val="006A0EEF"/>
    <w:rsid w:val="006A580C"/>
    <w:rsid w:val="006A5920"/>
    <w:rsid w:val="006A6639"/>
    <w:rsid w:val="006A7724"/>
    <w:rsid w:val="006A7A4A"/>
    <w:rsid w:val="006B045F"/>
    <w:rsid w:val="006B0702"/>
    <w:rsid w:val="006B0D44"/>
    <w:rsid w:val="006B1D6E"/>
    <w:rsid w:val="006B51C4"/>
    <w:rsid w:val="006B73FD"/>
    <w:rsid w:val="006C06B4"/>
    <w:rsid w:val="006C0A3F"/>
    <w:rsid w:val="006C18B8"/>
    <w:rsid w:val="006C1E43"/>
    <w:rsid w:val="006C32B1"/>
    <w:rsid w:val="006C4306"/>
    <w:rsid w:val="006C4926"/>
    <w:rsid w:val="006C4B22"/>
    <w:rsid w:val="006C550F"/>
    <w:rsid w:val="006C7CA4"/>
    <w:rsid w:val="006C7D8D"/>
    <w:rsid w:val="006D0172"/>
    <w:rsid w:val="006D085F"/>
    <w:rsid w:val="006D1AC4"/>
    <w:rsid w:val="006D1CA3"/>
    <w:rsid w:val="006D231C"/>
    <w:rsid w:val="006D268A"/>
    <w:rsid w:val="006D3B5A"/>
    <w:rsid w:val="006D4B9C"/>
    <w:rsid w:val="006D5725"/>
    <w:rsid w:val="006D5B58"/>
    <w:rsid w:val="006D6572"/>
    <w:rsid w:val="006D66DF"/>
    <w:rsid w:val="006D6DFF"/>
    <w:rsid w:val="006D7CA5"/>
    <w:rsid w:val="006E0430"/>
    <w:rsid w:val="006E243F"/>
    <w:rsid w:val="006E2495"/>
    <w:rsid w:val="006E3A74"/>
    <w:rsid w:val="006E3D22"/>
    <w:rsid w:val="006E3E12"/>
    <w:rsid w:val="006E3F13"/>
    <w:rsid w:val="006E4859"/>
    <w:rsid w:val="006E5E64"/>
    <w:rsid w:val="006E62C2"/>
    <w:rsid w:val="006E6673"/>
    <w:rsid w:val="006E6806"/>
    <w:rsid w:val="006E6F06"/>
    <w:rsid w:val="006F0476"/>
    <w:rsid w:val="006F163C"/>
    <w:rsid w:val="006F1B75"/>
    <w:rsid w:val="006F20B3"/>
    <w:rsid w:val="006F23EF"/>
    <w:rsid w:val="006F29D0"/>
    <w:rsid w:val="006F32C5"/>
    <w:rsid w:val="006F40F8"/>
    <w:rsid w:val="006F41EE"/>
    <w:rsid w:val="006F55DC"/>
    <w:rsid w:val="006F5F42"/>
    <w:rsid w:val="006F6BE8"/>
    <w:rsid w:val="006F6DE7"/>
    <w:rsid w:val="006F6F5F"/>
    <w:rsid w:val="006F7357"/>
    <w:rsid w:val="006F75C4"/>
    <w:rsid w:val="006F7A77"/>
    <w:rsid w:val="007023B8"/>
    <w:rsid w:val="00702D9C"/>
    <w:rsid w:val="007047CA"/>
    <w:rsid w:val="007064D3"/>
    <w:rsid w:val="00706841"/>
    <w:rsid w:val="0070788F"/>
    <w:rsid w:val="00710B74"/>
    <w:rsid w:val="007112B2"/>
    <w:rsid w:val="00714C42"/>
    <w:rsid w:val="0071543B"/>
    <w:rsid w:val="00715C2A"/>
    <w:rsid w:val="00717157"/>
    <w:rsid w:val="007175AE"/>
    <w:rsid w:val="00720A9A"/>
    <w:rsid w:val="00721682"/>
    <w:rsid w:val="00721796"/>
    <w:rsid w:val="00721E0A"/>
    <w:rsid w:val="00722544"/>
    <w:rsid w:val="0072466E"/>
    <w:rsid w:val="007251DB"/>
    <w:rsid w:val="00725752"/>
    <w:rsid w:val="007258A6"/>
    <w:rsid w:val="0072677A"/>
    <w:rsid w:val="00727847"/>
    <w:rsid w:val="00727DC5"/>
    <w:rsid w:val="00730E4D"/>
    <w:rsid w:val="007311E0"/>
    <w:rsid w:val="00731B73"/>
    <w:rsid w:val="00733401"/>
    <w:rsid w:val="007344BA"/>
    <w:rsid w:val="00734CCB"/>
    <w:rsid w:val="00734F53"/>
    <w:rsid w:val="00735D48"/>
    <w:rsid w:val="00736578"/>
    <w:rsid w:val="007366F0"/>
    <w:rsid w:val="00737A6B"/>
    <w:rsid w:val="00742C93"/>
    <w:rsid w:val="00742DF1"/>
    <w:rsid w:val="00742E42"/>
    <w:rsid w:val="00743175"/>
    <w:rsid w:val="00744822"/>
    <w:rsid w:val="007454B2"/>
    <w:rsid w:val="00745635"/>
    <w:rsid w:val="007464EC"/>
    <w:rsid w:val="00747208"/>
    <w:rsid w:val="00747F75"/>
    <w:rsid w:val="00751019"/>
    <w:rsid w:val="007512D9"/>
    <w:rsid w:val="00751FAB"/>
    <w:rsid w:val="00753C3A"/>
    <w:rsid w:val="007545E3"/>
    <w:rsid w:val="00754DBF"/>
    <w:rsid w:val="00755053"/>
    <w:rsid w:val="007578C5"/>
    <w:rsid w:val="00757AAA"/>
    <w:rsid w:val="007602F3"/>
    <w:rsid w:val="0076221F"/>
    <w:rsid w:val="00762780"/>
    <w:rsid w:val="00763011"/>
    <w:rsid w:val="007659C7"/>
    <w:rsid w:val="00765DAF"/>
    <w:rsid w:val="00765DCB"/>
    <w:rsid w:val="0076603E"/>
    <w:rsid w:val="007662BD"/>
    <w:rsid w:val="007703BF"/>
    <w:rsid w:val="0077145E"/>
    <w:rsid w:val="00773C27"/>
    <w:rsid w:val="007740FE"/>
    <w:rsid w:val="00774307"/>
    <w:rsid w:val="00774589"/>
    <w:rsid w:val="00774C01"/>
    <w:rsid w:val="00776EB2"/>
    <w:rsid w:val="00776F8B"/>
    <w:rsid w:val="00777F24"/>
    <w:rsid w:val="007802FA"/>
    <w:rsid w:val="00781137"/>
    <w:rsid w:val="00781502"/>
    <w:rsid w:val="0078183A"/>
    <w:rsid w:val="00781BA8"/>
    <w:rsid w:val="0078307E"/>
    <w:rsid w:val="007848B6"/>
    <w:rsid w:val="00784AB9"/>
    <w:rsid w:val="00784FC8"/>
    <w:rsid w:val="00785D36"/>
    <w:rsid w:val="007871D4"/>
    <w:rsid w:val="007877CD"/>
    <w:rsid w:val="007902FC"/>
    <w:rsid w:val="007914C3"/>
    <w:rsid w:val="00792FF0"/>
    <w:rsid w:val="00793214"/>
    <w:rsid w:val="0079469A"/>
    <w:rsid w:val="00797140"/>
    <w:rsid w:val="00797D8F"/>
    <w:rsid w:val="007A04FF"/>
    <w:rsid w:val="007A469A"/>
    <w:rsid w:val="007A5233"/>
    <w:rsid w:val="007A6CA8"/>
    <w:rsid w:val="007A7672"/>
    <w:rsid w:val="007B14DA"/>
    <w:rsid w:val="007B2FDA"/>
    <w:rsid w:val="007B340B"/>
    <w:rsid w:val="007B34BC"/>
    <w:rsid w:val="007B3F41"/>
    <w:rsid w:val="007B3FD9"/>
    <w:rsid w:val="007B4D7B"/>
    <w:rsid w:val="007B6907"/>
    <w:rsid w:val="007B6C86"/>
    <w:rsid w:val="007C03D0"/>
    <w:rsid w:val="007C07D5"/>
    <w:rsid w:val="007C0DA7"/>
    <w:rsid w:val="007C1877"/>
    <w:rsid w:val="007C275F"/>
    <w:rsid w:val="007C2E8C"/>
    <w:rsid w:val="007C56ED"/>
    <w:rsid w:val="007C5F83"/>
    <w:rsid w:val="007D0C6F"/>
    <w:rsid w:val="007D0D61"/>
    <w:rsid w:val="007D13DD"/>
    <w:rsid w:val="007D200A"/>
    <w:rsid w:val="007D2748"/>
    <w:rsid w:val="007D390F"/>
    <w:rsid w:val="007D4A89"/>
    <w:rsid w:val="007E02E5"/>
    <w:rsid w:val="007E115C"/>
    <w:rsid w:val="007E1BC5"/>
    <w:rsid w:val="007E292D"/>
    <w:rsid w:val="007E3166"/>
    <w:rsid w:val="007E35B1"/>
    <w:rsid w:val="007E55FE"/>
    <w:rsid w:val="007E5F69"/>
    <w:rsid w:val="007F0B7C"/>
    <w:rsid w:val="007F0EAF"/>
    <w:rsid w:val="007F130E"/>
    <w:rsid w:val="007F213C"/>
    <w:rsid w:val="007F27FC"/>
    <w:rsid w:val="007F4214"/>
    <w:rsid w:val="007F48BD"/>
    <w:rsid w:val="007F4D65"/>
    <w:rsid w:val="007F5443"/>
    <w:rsid w:val="007F5C67"/>
    <w:rsid w:val="007F68C9"/>
    <w:rsid w:val="007F7424"/>
    <w:rsid w:val="008007C5"/>
    <w:rsid w:val="008012D0"/>
    <w:rsid w:val="00801398"/>
    <w:rsid w:val="00801E27"/>
    <w:rsid w:val="00803089"/>
    <w:rsid w:val="00804260"/>
    <w:rsid w:val="008055B7"/>
    <w:rsid w:val="00806818"/>
    <w:rsid w:val="0080699C"/>
    <w:rsid w:val="00806E15"/>
    <w:rsid w:val="00812CED"/>
    <w:rsid w:val="008134BD"/>
    <w:rsid w:val="00814C45"/>
    <w:rsid w:val="008152DD"/>
    <w:rsid w:val="00815761"/>
    <w:rsid w:val="00815B6B"/>
    <w:rsid w:val="00815DCC"/>
    <w:rsid w:val="008163EE"/>
    <w:rsid w:val="00816719"/>
    <w:rsid w:val="00817688"/>
    <w:rsid w:val="00820982"/>
    <w:rsid w:val="008217A0"/>
    <w:rsid w:val="00821A0A"/>
    <w:rsid w:val="00823733"/>
    <w:rsid w:val="00823D8E"/>
    <w:rsid w:val="008245D4"/>
    <w:rsid w:val="00824D0B"/>
    <w:rsid w:val="00824E0F"/>
    <w:rsid w:val="00833EE8"/>
    <w:rsid w:val="00834F91"/>
    <w:rsid w:val="008401A0"/>
    <w:rsid w:val="008401A6"/>
    <w:rsid w:val="008404D4"/>
    <w:rsid w:val="00840838"/>
    <w:rsid w:val="00841875"/>
    <w:rsid w:val="00841E41"/>
    <w:rsid w:val="00841F64"/>
    <w:rsid w:val="008435D0"/>
    <w:rsid w:val="0084393C"/>
    <w:rsid w:val="00844549"/>
    <w:rsid w:val="00850141"/>
    <w:rsid w:val="008502B8"/>
    <w:rsid w:val="00850AD0"/>
    <w:rsid w:val="0085334F"/>
    <w:rsid w:val="0085354E"/>
    <w:rsid w:val="00853576"/>
    <w:rsid w:val="0085589B"/>
    <w:rsid w:val="00856653"/>
    <w:rsid w:val="00856DEE"/>
    <w:rsid w:val="008610E6"/>
    <w:rsid w:val="008614FE"/>
    <w:rsid w:val="00861D41"/>
    <w:rsid w:val="008622F8"/>
    <w:rsid w:val="008635A1"/>
    <w:rsid w:val="00863988"/>
    <w:rsid w:val="00863C74"/>
    <w:rsid w:val="00863EDB"/>
    <w:rsid w:val="0086448C"/>
    <w:rsid w:val="00864A33"/>
    <w:rsid w:val="00865B34"/>
    <w:rsid w:val="0086613A"/>
    <w:rsid w:val="00870AE2"/>
    <w:rsid w:val="00873584"/>
    <w:rsid w:val="008735C9"/>
    <w:rsid w:val="00873D90"/>
    <w:rsid w:val="00873FCD"/>
    <w:rsid w:val="00874FCE"/>
    <w:rsid w:val="0087517F"/>
    <w:rsid w:val="00875787"/>
    <w:rsid w:val="00875ACD"/>
    <w:rsid w:val="00880420"/>
    <w:rsid w:val="00881630"/>
    <w:rsid w:val="00881C10"/>
    <w:rsid w:val="0088207C"/>
    <w:rsid w:val="00882175"/>
    <w:rsid w:val="00882B9B"/>
    <w:rsid w:val="00882EBC"/>
    <w:rsid w:val="0088317A"/>
    <w:rsid w:val="00883541"/>
    <w:rsid w:val="00884635"/>
    <w:rsid w:val="008902AF"/>
    <w:rsid w:val="00890AE7"/>
    <w:rsid w:val="0089181E"/>
    <w:rsid w:val="00891AFE"/>
    <w:rsid w:val="00893BF1"/>
    <w:rsid w:val="008940DE"/>
    <w:rsid w:val="008953C8"/>
    <w:rsid w:val="00896420"/>
    <w:rsid w:val="008972AF"/>
    <w:rsid w:val="008A017E"/>
    <w:rsid w:val="008A0D24"/>
    <w:rsid w:val="008A126F"/>
    <w:rsid w:val="008A1925"/>
    <w:rsid w:val="008A19F0"/>
    <w:rsid w:val="008A1B45"/>
    <w:rsid w:val="008A408F"/>
    <w:rsid w:val="008A4B1A"/>
    <w:rsid w:val="008A5687"/>
    <w:rsid w:val="008A6567"/>
    <w:rsid w:val="008A6E71"/>
    <w:rsid w:val="008A7E2C"/>
    <w:rsid w:val="008B0099"/>
    <w:rsid w:val="008B1334"/>
    <w:rsid w:val="008B15A3"/>
    <w:rsid w:val="008B295A"/>
    <w:rsid w:val="008B4CD9"/>
    <w:rsid w:val="008B5B15"/>
    <w:rsid w:val="008B5EF2"/>
    <w:rsid w:val="008B6358"/>
    <w:rsid w:val="008B6438"/>
    <w:rsid w:val="008B68CB"/>
    <w:rsid w:val="008B6C5D"/>
    <w:rsid w:val="008B6CDB"/>
    <w:rsid w:val="008B73C6"/>
    <w:rsid w:val="008B74FB"/>
    <w:rsid w:val="008B7C34"/>
    <w:rsid w:val="008C0564"/>
    <w:rsid w:val="008C0779"/>
    <w:rsid w:val="008C1209"/>
    <w:rsid w:val="008C1AD1"/>
    <w:rsid w:val="008C1D23"/>
    <w:rsid w:val="008C1DAF"/>
    <w:rsid w:val="008C2545"/>
    <w:rsid w:val="008C2C2D"/>
    <w:rsid w:val="008C5309"/>
    <w:rsid w:val="008C5E67"/>
    <w:rsid w:val="008C611A"/>
    <w:rsid w:val="008C653C"/>
    <w:rsid w:val="008C685B"/>
    <w:rsid w:val="008C6C16"/>
    <w:rsid w:val="008C6FED"/>
    <w:rsid w:val="008C733B"/>
    <w:rsid w:val="008C75D4"/>
    <w:rsid w:val="008D0878"/>
    <w:rsid w:val="008D0F1D"/>
    <w:rsid w:val="008D1BD0"/>
    <w:rsid w:val="008D22D6"/>
    <w:rsid w:val="008D299C"/>
    <w:rsid w:val="008D2B63"/>
    <w:rsid w:val="008D2E09"/>
    <w:rsid w:val="008D33DA"/>
    <w:rsid w:val="008D46B7"/>
    <w:rsid w:val="008D4C2C"/>
    <w:rsid w:val="008D4DA8"/>
    <w:rsid w:val="008D4EEB"/>
    <w:rsid w:val="008D6485"/>
    <w:rsid w:val="008D64C1"/>
    <w:rsid w:val="008D7E17"/>
    <w:rsid w:val="008D7E38"/>
    <w:rsid w:val="008E086C"/>
    <w:rsid w:val="008E0DA3"/>
    <w:rsid w:val="008E2F70"/>
    <w:rsid w:val="008E3E6B"/>
    <w:rsid w:val="008E3F35"/>
    <w:rsid w:val="008E3FD5"/>
    <w:rsid w:val="008E401C"/>
    <w:rsid w:val="008E4C69"/>
    <w:rsid w:val="008E4F34"/>
    <w:rsid w:val="008E608A"/>
    <w:rsid w:val="008E6420"/>
    <w:rsid w:val="008E6763"/>
    <w:rsid w:val="008E7AE8"/>
    <w:rsid w:val="008E7EFE"/>
    <w:rsid w:val="008F026B"/>
    <w:rsid w:val="008F2C25"/>
    <w:rsid w:val="008F3233"/>
    <w:rsid w:val="008F33CF"/>
    <w:rsid w:val="008F34EA"/>
    <w:rsid w:val="008F49CF"/>
    <w:rsid w:val="008F5B1F"/>
    <w:rsid w:val="008F661F"/>
    <w:rsid w:val="008F6E13"/>
    <w:rsid w:val="0090010D"/>
    <w:rsid w:val="0090076F"/>
    <w:rsid w:val="0090080B"/>
    <w:rsid w:val="00901439"/>
    <w:rsid w:val="00901D41"/>
    <w:rsid w:val="009048E3"/>
    <w:rsid w:val="0090538E"/>
    <w:rsid w:val="00905663"/>
    <w:rsid w:val="00905F0A"/>
    <w:rsid w:val="00906D32"/>
    <w:rsid w:val="00911842"/>
    <w:rsid w:val="00911889"/>
    <w:rsid w:val="00911899"/>
    <w:rsid w:val="0091397C"/>
    <w:rsid w:val="00920E79"/>
    <w:rsid w:val="0092368A"/>
    <w:rsid w:val="00924AF1"/>
    <w:rsid w:val="0092504D"/>
    <w:rsid w:val="00925086"/>
    <w:rsid w:val="00925501"/>
    <w:rsid w:val="00925AC2"/>
    <w:rsid w:val="00925AEE"/>
    <w:rsid w:val="00927415"/>
    <w:rsid w:val="00927757"/>
    <w:rsid w:val="00927E41"/>
    <w:rsid w:val="00930857"/>
    <w:rsid w:val="0093117E"/>
    <w:rsid w:val="00931AC0"/>
    <w:rsid w:val="00931C52"/>
    <w:rsid w:val="009331F3"/>
    <w:rsid w:val="00933378"/>
    <w:rsid w:val="00933BB9"/>
    <w:rsid w:val="0093698B"/>
    <w:rsid w:val="00936B54"/>
    <w:rsid w:val="009376CB"/>
    <w:rsid w:val="00937D10"/>
    <w:rsid w:val="009404EC"/>
    <w:rsid w:val="0094181E"/>
    <w:rsid w:val="00942F3D"/>
    <w:rsid w:val="00943D55"/>
    <w:rsid w:val="00943E2F"/>
    <w:rsid w:val="00944EAE"/>
    <w:rsid w:val="00944F46"/>
    <w:rsid w:val="009455A8"/>
    <w:rsid w:val="00945ABF"/>
    <w:rsid w:val="0094600C"/>
    <w:rsid w:val="00946433"/>
    <w:rsid w:val="00947E46"/>
    <w:rsid w:val="009506A1"/>
    <w:rsid w:val="00950D67"/>
    <w:rsid w:val="00950ED5"/>
    <w:rsid w:val="009514C3"/>
    <w:rsid w:val="00953CB4"/>
    <w:rsid w:val="00955C81"/>
    <w:rsid w:val="009572CE"/>
    <w:rsid w:val="009573F3"/>
    <w:rsid w:val="0095787A"/>
    <w:rsid w:val="00961204"/>
    <w:rsid w:val="00961550"/>
    <w:rsid w:val="00961967"/>
    <w:rsid w:val="00962071"/>
    <w:rsid w:val="009628F6"/>
    <w:rsid w:val="00962CA6"/>
    <w:rsid w:val="00962CAA"/>
    <w:rsid w:val="009630FE"/>
    <w:rsid w:val="009638FA"/>
    <w:rsid w:val="00964746"/>
    <w:rsid w:val="009647FC"/>
    <w:rsid w:val="0096498B"/>
    <w:rsid w:val="009664AA"/>
    <w:rsid w:val="009676F6"/>
    <w:rsid w:val="009701B5"/>
    <w:rsid w:val="0097089C"/>
    <w:rsid w:val="00970C3D"/>
    <w:rsid w:val="009734DA"/>
    <w:rsid w:val="009743DF"/>
    <w:rsid w:val="00974C0D"/>
    <w:rsid w:val="00974C1D"/>
    <w:rsid w:val="0097581A"/>
    <w:rsid w:val="00976928"/>
    <w:rsid w:val="0098056A"/>
    <w:rsid w:val="009807DF"/>
    <w:rsid w:val="00980F8D"/>
    <w:rsid w:val="0098162F"/>
    <w:rsid w:val="00984AA5"/>
    <w:rsid w:val="00984B87"/>
    <w:rsid w:val="009852BD"/>
    <w:rsid w:val="0098580C"/>
    <w:rsid w:val="00985966"/>
    <w:rsid w:val="0098655A"/>
    <w:rsid w:val="00986C84"/>
    <w:rsid w:val="00987335"/>
    <w:rsid w:val="009919EF"/>
    <w:rsid w:val="00992A1A"/>
    <w:rsid w:val="00992E87"/>
    <w:rsid w:val="00995E12"/>
    <w:rsid w:val="0099608A"/>
    <w:rsid w:val="00997B50"/>
    <w:rsid w:val="009A4330"/>
    <w:rsid w:val="009A5052"/>
    <w:rsid w:val="009A50C6"/>
    <w:rsid w:val="009A546D"/>
    <w:rsid w:val="009A5FAA"/>
    <w:rsid w:val="009A67B8"/>
    <w:rsid w:val="009A7F66"/>
    <w:rsid w:val="009B0008"/>
    <w:rsid w:val="009B0237"/>
    <w:rsid w:val="009B0AED"/>
    <w:rsid w:val="009B12EB"/>
    <w:rsid w:val="009B17F2"/>
    <w:rsid w:val="009B3DFD"/>
    <w:rsid w:val="009B3ED1"/>
    <w:rsid w:val="009B7779"/>
    <w:rsid w:val="009B7D40"/>
    <w:rsid w:val="009B7EBD"/>
    <w:rsid w:val="009C159F"/>
    <w:rsid w:val="009C1AF7"/>
    <w:rsid w:val="009C36EC"/>
    <w:rsid w:val="009C4B1C"/>
    <w:rsid w:val="009C52B7"/>
    <w:rsid w:val="009C59FE"/>
    <w:rsid w:val="009C6350"/>
    <w:rsid w:val="009D0220"/>
    <w:rsid w:val="009D2FDC"/>
    <w:rsid w:val="009D304D"/>
    <w:rsid w:val="009D338B"/>
    <w:rsid w:val="009D4DFD"/>
    <w:rsid w:val="009D5BB1"/>
    <w:rsid w:val="009D62D0"/>
    <w:rsid w:val="009D7728"/>
    <w:rsid w:val="009D7CE8"/>
    <w:rsid w:val="009E08EB"/>
    <w:rsid w:val="009E114C"/>
    <w:rsid w:val="009E22F7"/>
    <w:rsid w:val="009E32DB"/>
    <w:rsid w:val="009E7B17"/>
    <w:rsid w:val="009F08AB"/>
    <w:rsid w:val="009F0965"/>
    <w:rsid w:val="009F1AFB"/>
    <w:rsid w:val="009F32D8"/>
    <w:rsid w:val="009F3646"/>
    <w:rsid w:val="009F39C6"/>
    <w:rsid w:val="009F3E90"/>
    <w:rsid w:val="009F499E"/>
    <w:rsid w:val="009F51F5"/>
    <w:rsid w:val="009F5E00"/>
    <w:rsid w:val="009F6E1F"/>
    <w:rsid w:val="009F7C46"/>
    <w:rsid w:val="00A002B2"/>
    <w:rsid w:val="00A00F95"/>
    <w:rsid w:val="00A02AF2"/>
    <w:rsid w:val="00A02CDA"/>
    <w:rsid w:val="00A0391E"/>
    <w:rsid w:val="00A03A81"/>
    <w:rsid w:val="00A04AD7"/>
    <w:rsid w:val="00A05B9A"/>
    <w:rsid w:val="00A05E44"/>
    <w:rsid w:val="00A10357"/>
    <w:rsid w:val="00A10BC2"/>
    <w:rsid w:val="00A10C4F"/>
    <w:rsid w:val="00A10D45"/>
    <w:rsid w:val="00A11BB3"/>
    <w:rsid w:val="00A11D58"/>
    <w:rsid w:val="00A1225D"/>
    <w:rsid w:val="00A12D9D"/>
    <w:rsid w:val="00A13C72"/>
    <w:rsid w:val="00A13CF1"/>
    <w:rsid w:val="00A16B18"/>
    <w:rsid w:val="00A217F8"/>
    <w:rsid w:val="00A222D7"/>
    <w:rsid w:val="00A23055"/>
    <w:rsid w:val="00A2359C"/>
    <w:rsid w:val="00A27754"/>
    <w:rsid w:val="00A27C99"/>
    <w:rsid w:val="00A30A7B"/>
    <w:rsid w:val="00A32365"/>
    <w:rsid w:val="00A33EB0"/>
    <w:rsid w:val="00A34055"/>
    <w:rsid w:val="00A351D8"/>
    <w:rsid w:val="00A356F5"/>
    <w:rsid w:val="00A35746"/>
    <w:rsid w:val="00A36ABE"/>
    <w:rsid w:val="00A3777A"/>
    <w:rsid w:val="00A37D09"/>
    <w:rsid w:val="00A40E96"/>
    <w:rsid w:val="00A41CB2"/>
    <w:rsid w:val="00A41D88"/>
    <w:rsid w:val="00A420C7"/>
    <w:rsid w:val="00A43937"/>
    <w:rsid w:val="00A44BAF"/>
    <w:rsid w:val="00A45057"/>
    <w:rsid w:val="00A45872"/>
    <w:rsid w:val="00A45C0E"/>
    <w:rsid w:val="00A466FF"/>
    <w:rsid w:val="00A46CCA"/>
    <w:rsid w:val="00A46FA5"/>
    <w:rsid w:val="00A4731C"/>
    <w:rsid w:val="00A5122A"/>
    <w:rsid w:val="00A526ED"/>
    <w:rsid w:val="00A53676"/>
    <w:rsid w:val="00A53BF4"/>
    <w:rsid w:val="00A54248"/>
    <w:rsid w:val="00A55938"/>
    <w:rsid w:val="00A57102"/>
    <w:rsid w:val="00A61D6A"/>
    <w:rsid w:val="00A62AE9"/>
    <w:rsid w:val="00A638B3"/>
    <w:rsid w:val="00A6465A"/>
    <w:rsid w:val="00A6580A"/>
    <w:rsid w:val="00A65845"/>
    <w:rsid w:val="00A66D3C"/>
    <w:rsid w:val="00A66F18"/>
    <w:rsid w:val="00A6718A"/>
    <w:rsid w:val="00A67287"/>
    <w:rsid w:val="00A703F9"/>
    <w:rsid w:val="00A70A75"/>
    <w:rsid w:val="00A71089"/>
    <w:rsid w:val="00A72744"/>
    <w:rsid w:val="00A73655"/>
    <w:rsid w:val="00A74E1B"/>
    <w:rsid w:val="00A75211"/>
    <w:rsid w:val="00A7591D"/>
    <w:rsid w:val="00A764A9"/>
    <w:rsid w:val="00A76AA3"/>
    <w:rsid w:val="00A771B2"/>
    <w:rsid w:val="00A77630"/>
    <w:rsid w:val="00A7763A"/>
    <w:rsid w:val="00A77C98"/>
    <w:rsid w:val="00A800BA"/>
    <w:rsid w:val="00A8012C"/>
    <w:rsid w:val="00A81412"/>
    <w:rsid w:val="00A825F4"/>
    <w:rsid w:val="00A84705"/>
    <w:rsid w:val="00A84DF8"/>
    <w:rsid w:val="00A85152"/>
    <w:rsid w:val="00A86215"/>
    <w:rsid w:val="00A86657"/>
    <w:rsid w:val="00A867C6"/>
    <w:rsid w:val="00A86A2E"/>
    <w:rsid w:val="00A871D3"/>
    <w:rsid w:val="00A90BB2"/>
    <w:rsid w:val="00A90DA5"/>
    <w:rsid w:val="00A92664"/>
    <w:rsid w:val="00A92C2E"/>
    <w:rsid w:val="00A93C4F"/>
    <w:rsid w:val="00A94D68"/>
    <w:rsid w:val="00A9570C"/>
    <w:rsid w:val="00A976B6"/>
    <w:rsid w:val="00A979EE"/>
    <w:rsid w:val="00A97BEC"/>
    <w:rsid w:val="00AA218F"/>
    <w:rsid w:val="00AA3FB1"/>
    <w:rsid w:val="00AA565D"/>
    <w:rsid w:val="00AA5C1F"/>
    <w:rsid w:val="00AA5D47"/>
    <w:rsid w:val="00AA6EDB"/>
    <w:rsid w:val="00AB05CC"/>
    <w:rsid w:val="00AB2AB3"/>
    <w:rsid w:val="00AB3406"/>
    <w:rsid w:val="00AB4EA9"/>
    <w:rsid w:val="00AB50AD"/>
    <w:rsid w:val="00AB53F5"/>
    <w:rsid w:val="00AB55C9"/>
    <w:rsid w:val="00AB67A5"/>
    <w:rsid w:val="00AB7B69"/>
    <w:rsid w:val="00AB7B80"/>
    <w:rsid w:val="00AB7D0D"/>
    <w:rsid w:val="00AC28E0"/>
    <w:rsid w:val="00AC3EEC"/>
    <w:rsid w:val="00AC4060"/>
    <w:rsid w:val="00AC4993"/>
    <w:rsid w:val="00AC52B6"/>
    <w:rsid w:val="00AC6436"/>
    <w:rsid w:val="00AC722B"/>
    <w:rsid w:val="00AD0499"/>
    <w:rsid w:val="00AD08F0"/>
    <w:rsid w:val="00AD0DCF"/>
    <w:rsid w:val="00AD2600"/>
    <w:rsid w:val="00AD4467"/>
    <w:rsid w:val="00AD45FB"/>
    <w:rsid w:val="00AD530E"/>
    <w:rsid w:val="00AD5A01"/>
    <w:rsid w:val="00AD6026"/>
    <w:rsid w:val="00AD6A17"/>
    <w:rsid w:val="00AD72B7"/>
    <w:rsid w:val="00AE0F41"/>
    <w:rsid w:val="00AE0F55"/>
    <w:rsid w:val="00AE18E2"/>
    <w:rsid w:val="00AE1FCC"/>
    <w:rsid w:val="00AE220D"/>
    <w:rsid w:val="00AE484F"/>
    <w:rsid w:val="00AE563D"/>
    <w:rsid w:val="00AE5A45"/>
    <w:rsid w:val="00AE5B0F"/>
    <w:rsid w:val="00AF1FAB"/>
    <w:rsid w:val="00AF1FD2"/>
    <w:rsid w:val="00AF31DC"/>
    <w:rsid w:val="00AF451D"/>
    <w:rsid w:val="00AF53F9"/>
    <w:rsid w:val="00AF5E60"/>
    <w:rsid w:val="00AF6107"/>
    <w:rsid w:val="00AF736C"/>
    <w:rsid w:val="00AF74B3"/>
    <w:rsid w:val="00AF75A3"/>
    <w:rsid w:val="00B00E17"/>
    <w:rsid w:val="00B01E10"/>
    <w:rsid w:val="00B04005"/>
    <w:rsid w:val="00B041A0"/>
    <w:rsid w:val="00B05387"/>
    <w:rsid w:val="00B069C3"/>
    <w:rsid w:val="00B06C77"/>
    <w:rsid w:val="00B07602"/>
    <w:rsid w:val="00B1037B"/>
    <w:rsid w:val="00B10628"/>
    <w:rsid w:val="00B11FE8"/>
    <w:rsid w:val="00B12989"/>
    <w:rsid w:val="00B13121"/>
    <w:rsid w:val="00B135D7"/>
    <w:rsid w:val="00B13CEE"/>
    <w:rsid w:val="00B14D11"/>
    <w:rsid w:val="00B1616D"/>
    <w:rsid w:val="00B168A2"/>
    <w:rsid w:val="00B20677"/>
    <w:rsid w:val="00B209C5"/>
    <w:rsid w:val="00B214DA"/>
    <w:rsid w:val="00B235A8"/>
    <w:rsid w:val="00B235F7"/>
    <w:rsid w:val="00B25DB7"/>
    <w:rsid w:val="00B2679C"/>
    <w:rsid w:val="00B26DAF"/>
    <w:rsid w:val="00B3007C"/>
    <w:rsid w:val="00B32AAB"/>
    <w:rsid w:val="00B3346C"/>
    <w:rsid w:val="00B3367A"/>
    <w:rsid w:val="00B34271"/>
    <w:rsid w:val="00B34579"/>
    <w:rsid w:val="00B35743"/>
    <w:rsid w:val="00B358C0"/>
    <w:rsid w:val="00B3637A"/>
    <w:rsid w:val="00B36515"/>
    <w:rsid w:val="00B3698F"/>
    <w:rsid w:val="00B373D4"/>
    <w:rsid w:val="00B40338"/>
    <w:rsid w:val="00B40B17"/>
    <w:rsid w:val="00B40D3C"/>
    <w:rsid w:val="00B40E99"/>
    <w:rsid w:val="00B418A4"/>
    <w:rsid w:val="00B42EF7"/>
    <w:rsid w:val="00B4653B"/>
    <w:rsid w:val="00B46E91"/>
    <w:rsid w:val="00B4715D"/>
    <w:rsid w:val="00B472B8"/>
    <w:rsid w:val="00B47C71"/>
    <w:rsid w:val="00B516BE"/>
    <w:rsid w:val="00B51BB8"/>
    <w:rsid w:val="00B51CAD"/>
    <w:rsid w:val="00B51CF9"/>
    <w:rsid w:val="00B532E0"/>
    <w:rsid w:val="00B538B9"/>
    <w:rsid w:val="00B53AAF"/>
    <w:rsid w:val="00B54016"/>
    <w:rsid w:val="00B5428E"/>
    <w:rsid w:val="00B54E8F"/>
    <w:rsid w:val="00B55364"/>
    <w:rsid w:val="00B576E6"/>
    <w:rsid w:val="00B6015C"/>
    <w:rsid w:val="00B60CC8"/>
    <w:rsid w:val="00B61394"/>
    <w:rsid w:val="00B62A30"/>
    <w:rsid w:val="00B6303C"/>
    <w:rsid w:val="00B634FC"/>
    <w:rsid w:val="00B63656"/>
    <w:rsid w:val="00B639D4"/>
    <w:rsid w:val="00B641B0"/>
    <w:rsid w:val="00B642B7"/>
    <w:rsid w:val="00B64539"/>
    <w:rsid w:val="00B658C1"/>
    <w:rsid w:val="00B65C01"/>
    <w:rsid w:val="00B66308"/>
    <w:rsid w:val="00B66748"/>
    <w:rsid w:val="00B66B04"/>
    <w:rsid w:val="00B672D6"/>
    <w:rsid w:val="00B6747B"/>
    <w:rsid w:val="00B701FD"/>
    <w:rsid w:val="00B72178"/>
    <w:rsid w:val="00B72EDB"/>
    <w:rsid w:val="00B7314C"/>
    <w:rsid w:val="00B73267"/>
    <w:rsid w:val="00B73B60"/>
    <w:rsid w:val="00B74419"/>
    <w:rsid w:val="00B74797"/>
    <w:rsid w:val="00B747F1"/>
    <w:rsid w:val="00B76037"/>
    <w:rsid w:val="00B82151"/>
    <w:rsid w:val="00B83188"/>
    <w:rsid w:val="00B8340D"/>
    <w:rsid w:val="00B85EFF"/>
    <w:rsid w:val="00B86072"/>
    <w:rsid w:val="00B86A21"/>
    <w:rsid w:val="00B86B17"/>
    <w:rsid w:val="00B87768"/>
    <w:rsid w:val="00B90974"/>
    <w:rsid w:val="00B912C0"/>
    <w:rsid w:val="00B913E8"/>
    <w:rsid w:val="00B91A12"/>
    <w:rsid w:val="00B91FFE"/>
    <w:rsid w:val="00B920A0"/>
    <w:rsid w:val="00B92B69"/>
    <w:rsid w:val="00B958B0"/>
    <w:rsid w:val="00B963B0"/>
    <w:rsid w:val="00B96538"/>
    <w:rsid w:val="00B96B5D"/>
    <w:rsid w:val="00BA1B4E"/>
    <w:rsid w:val="00BA2D3A"/>
    <w:rsid w:val="00BA30F4"/>
    <w:rsid w:val="00BA4B0D"/>
    <w:rsid w:val="00BA56B4"/>
    <w:rsid w:val="00BA5E39"/>
    <w:rsid w:val="00BA71F6"/>
    <w:rsid w:val="00BB0D01"/>
    <w:rsid w:val="00BB2028"/>
    <w:rsid w:val="00BB2C9F"/>
    <w:rsid w:val="00BB371E"/>
    <w:rsid w:val="00BB3A29"/>
    <w:rsid w:val="00BB536A"/>
    <w:rsid w:val="00BB540F"/>
    <w:rsid w:val="00BB5CAD"/>
    <w:rsid w:val="00BB6073"/>
    <w:rsid w:val="00BB6E51"/>
    <w:rsid w:val="00BB6FF0"/>
    <w:rsid w:val="00BB758D"/>
    <w:rsid w:val="00BB778F"/>
    <w:rsid w:val="00BB7B67"/>
    <w:rsid w:val="00BC08C5"/>
    <w:rsid w:val="00BC119F"/>
    <w:rsid w:val="00BC1684"/>
    <w:rsid w:val="00BC1BC6"/>
    <w:rsid w:val="00BC1E71"/>
    <w:rsid w:val="00BC2412"/>
    <w:rsid w:val="00BC3823"/>
    <w:rsid w:val="00BC3A04"/>
    <w:rsid w:val="00BC5678"/>
    <w:rsid w:val="00BC5947"/>
    <w:rsid w:val="00BC5C97"/>
    <w:rsid w:val="00BC6986"/>
    <w:rsid w:val="00BC7E17"/>
    <w:rsid w:val="00BD023C"/>
    <w:rsid w:val="00BD0852"/>
    <w:rsid w:val="00BD0C2D"/>
    <w:rsid w:val="00BD14AD"/>
    <w:rsid w:val="00BD1500"/>
    <w:rsid w:val="00BD27DF"/>
    <w:rsid w:val="00BD326D"/>
    <w:rsid w:val="00BD4E30"/>
    <w:rsid w:val="00BD5093"/>
    <w:rsid w:val="00BD52B7"/>
    <w:rsid w:val="00BD5421"/>
    <w:rsid w:val="00BD7AF9"/>
    <w:rsid w:val="00BE0BA3"/>
    <w:rsid w:val="00BE0F3C"/>
    <w:rsid w:val="00BE155F"/>
    <w:rsid w:val="00BE1AEA"/>
    <w:rsid w:val="00BE22BC"/>
    <w:rsid w:val="00BE2D95"/>
    <w:rsid w:val="00BE3B03"/>
    <w:rsid w:val="00BE4079"/>
    <w:rsid w:val="00BE463B"/>
    <w:rsid w:val="00BE483F"/>
    <w:rsid w:val="00BE5490"/>
    <w:rsid w:val="00BE7654"/>
    <w:rsid w:val="00BF17A9"/>
    <w:rsid w:val="00BF37D2"/>
    <w:rsid w:val="00BF54CF"/>
    <w:rsid w:val="00BF6BA9"/>
    <w:rsid w:val="00BF73C1"/>
    <w:rsid w:val="00C00971"/>
    <w:rsid w:val="00C010E7"/>
    <w:rsid w:val="00C013BE"/>
    <w:rsid w:val="00C01CE2"/>
    <w:rsid w:val="00C01F5E"/>
    <w:rsid w:val="00C02222"/>
    <w:rsid w:val="00C02562"/>
    <w:rsid w:val="00C02A13"/>
    <w:rsid w:val="00C0307B"/>
    <w:rsid w:val="00C0483A"/>
    <w:rsid w:val="00C070C3"/>
    <w:rsid w:val="00C072D1"/>
    <w:rsid w:val="00C1025C"/>
    <w:rsid w:val="00C116E9"/>
    <w:rsid w:val="00C1293A"/>
    <w:rsid w:val="00C12B91"/>
    <w:rsid w:val="00C12EBA"/>
    <w:rsid w:val="00C15930"/>
    <w:rsid w:val="00C1595C"/>
    <w:rsid w:val="00C15DF4"/>
    <w:rsid w:val="00C15E91"/>
    <w:rsid w:val="00C20CD3"/>
    <w:rsid w:val="00C20D82"/>
    <w:rsid w:val="00C219A6"/>
    <w:rsid w:val="00C21FA8"/>
    <w:rsid w:val="00C224B9"/>
    <w:rsid w:val="00C226F6"/>
    <w:rsid w:val="00C244F0"/>
    <w:rsid w:val="00C25CAF"/>
    <w:rsid w:val="00C2723C"/>
    <w:rsid w:val="00C273B1"/>
    <w:rsid w:val="00C27482"/>
    <w:rsid w:val="00C30FD9"/>
    <w:rsid w:val="00C31B48"/>
    <w:rsid w:val="00C323EB"/>
    <w:rsid w:val="00C326C5"/>
    <w:rsid w:val="00C32B41"/>
    <w:rsid w:val="00C32BA3"/>
    <w:rsid w:val="00C3749C"/>
    <w:rsid w:val="00C40BE5"/>
    <w:rsid w:val="00C40F11"/>
    <w:rsid w:val="00C423CA"/>
    <w:rsid w:val="00C42A5A"/>
    <w:rsid w:val="00C436FA"/>
    <w:rsid w:val="00C438AD"/>
    <w:rsid w:val="00C444C4"/>
    <w:rsid w:val="00C4478C"/>
    <w:rsid w:val="00C458D9"/>
    <w:rsid w:val="00C465F4"/>
    <w:rsid w:val="00C46BDF"/>
    <w:rsid w:val="00C47DB7"/>
    <w:rsid w:val="00C50BDF"/>
    <w:rsid w:val="00C50F1C"/>
    <w:rsid w:val="00C5133F"/>
    <w:rsid w:val="00C5218D"/>
    <w:rsid w:val="00C521B4"/>
    <w:rsid w:val="00C52566"/>
    <w:rsid w:val="00C530ED"/>
    <w:rsid w:val="00C5343C"/>
    <w:rsid w:val="00C53443"/>
    <w:rsid w:val="00C534B7"/>
    <w:rsid w:val="00C53823"/>
    <w:rsid w:val="00C55C96"/>
    <w:rsid w:val="00C56FF3"/>
    <w:rsid w:val="00C57075"/>
    <w:rsid w:val="00C575DD"/>
    <w:rsid w:val="00C608B1"/>
    <w:rsid w:val="00C60D69"/>
    <w:rsid w:val="00C60FF5"/>
    <w:rsid w:val="00C62D6F"/>
    <w:rsid w:val="00C6341F"/>
    <w:rsid w:val="00C63EEB"/>
    <w:rsid w:val="00C64E8D"/>
    <w:rsid w:val="00C65089"/>
    <w:rsid w:val="00C652FF"/>
    <w:rsid w:val="00C66BCF"/>
    <w:rsid w:val="00C66DE6"/>
    <w:rsid w:val="00C713DB"/>
    <w:rsid w:val="00C71607"/>
    <w:rsid w:val="00C72F96"/>
    <w:rsid w:val="00C736CF"/>
    <w:rsid w:val="00C73A44"/>
    <w:rsid w:val="00C73FB9"/>
    <w:rsid w:val="00C74223"/>
    <w:rsid w:val="00C748D3"/>
    <w:rsid w:val="00C75D7D"/>
    <w:rsid w:val="00C80A7A"/>
    <w:rsid w:val="00C80F7B"/>
    <w:rsid w:val="00C8279A"/>
    <w:rsid w:val="00C832AF"/>
    <w:rsid w:val="00C835E9"/>
    <w:rsid w:val="00C840AB"/>
    <w:rsid w:val="00C8550E"/>
    <w:rsid w:val="00C855C7"/>
    <w:rsid w:val="00C86704"/>
    <w:rsid w:val="00C86E44"/>
    <w:rsid w:val="00C8793B"/>
    <w:rsid w:val="00C9193F"/>
    <w:rsid w:val="00C92E52"/>
    <w:rsid w:val="00C92E58"/>
    <w:rsid w:val="00C933E9"/>
    <w:rsid w:val="00C93D71"/>
    <w:rsid w:val="00C94EA9"/>
    <w:rsid w:val="00C95277"/>
    <w:rsid w:val="00C95B0A"/>
    <w:rsid w:val="00C96816"/>
    <w:rsid w:val="00C97A86"/>
    <w:rsid w:val="00CA18DC"/>
    <w:rsid w:val="00CA1949"/>
    <w:rsid w:val="00CA22EE"/>
    <w:rsid w:val="00CA294D"/>
    <w:rsid w:val="00CA3FE9"/>
    <w:rsid w:val="00CA44E2"/>
    <w:rsid w:val="00CA480A"/>
    <w:rsid w:val="00CA4C91"/>
    <w:rsid w:val="00CA6BE7"/>
    <w:rsid w:val="00CB05E1"/>
    <w:rsid w:val="00CB0D9E"/>
    <w:rsid w:val="00CB1130"/>
    <w:rsid w:val="00CB2049"/>
    <w:rsid w:val="00CB33D8"/>
    <w:rsid w:val="00CB5D0B"/>
    <w:rsid w:val="00CB7BB9"/>
    <w:rsid w:val="00CB7C4B"/>
    <w:rsid w:val="00CC03EB"/>
    <w:rsid w:val="00CC0F66"/>
    <w:rsid w:val="00CC25AD"/>
    <w:rsid w:val="00CC33D1"/>
    <w:rsid w:val="00CC366C"/>
    <w:rsid w:val="00CC729D"/>
    <w:rsid w:val="00CC78E9"/>
    <w:rsid w:val="00CD0509"/>
    <w:rsid w:val="00CD28AB"/>
    <w:rsid w:val="00CD2AE0"/>
    <w:rsid w:val="00CD2DEF"/>
    <w:rsid w:val="00CD3CF5"/>
    <w:rsid w:val="00CD43F4"/>
    <w:rsid w:val="00CD5634"/>
    <w:rsid w:val="00CD62C9"/>
    <w:rsid w:val="00CD7141"/>
    <w:rsid w:val="00CE0EC6"/>
    <w:rsid w:val="00CE2197"/>
    <w:rsid w:val="00CE2E03"/>
    <w:rsid w:val="00CE5427"/>
    <w:rsid w:val="00CE5660"/>
    <w:rsid w:val="00CE59C1"/>
    <w:rsid w:val="00CE637C"/>
    <w:rsid w:val="00CE7547"/>
    <w:rsid w:val="00CF0546"/>
    <w:rsid w:val="00CF2DB4"/>
    <w:rsid w:val="00CF41FE"/>
    <w:rsid w:val="00CF56A6"/>
    <w:rsid w:val="00CF56F4"/>
    <w:rsid w:val="00CF587A"/>
    <w:rsid w:val="00CF72F5"/>
    <w:rsid w:val="00CF7EB4"/>
    <w:rsid w:val="00D01B1D"/>
    <w:rsid w:val="00D01E0B"/>
    <w:rsid w:val="00D0212E"/>
    <w:rsid w:val="00D02385"/>
    <w:rsid w:val="00D0334D"/>
    <w:rsid w:val="00D03C03"/>
    <w:rsid w:val="00D03D4F"/>
    <w:rsid w:val="00D04B7A"/>
    <w:rsid w:val="00D04BD8"/>
    <w:rsid w:val="00D05978"/>
    <w:rsid w:val="00D061E4"/>
    <w:rsid w:val="00D07FDF"/>
    <w:rsid w:val="00D109F0"/>
    <w:rsid w:val="00D1300C"/>
    <w:rsid w:val="00D15B75"/>
    <w:rsid w:val="00D16E8A"/>
    <w:rsid w:val="00D16FEC"/>
    <w:rsid w:val="00D23981"/>
    <w:rsid w:val="00D24DD6"/>
    <w:rsid w:val="00D2538B"/>
    <w:rsid w:val="00D2548E"/>
    <w:rsid w:val="00D26028"/>
    <w:rsid w:val="00D26C33"/>
    <w:rsid w:val="00D27222"/>
    <w:rsid w:val="00D3030A"/>
    <w:rsid w:val="00D31374"/>
    <w:rsid w:val="00D3273A"/>
    <w:rsid w:val="00D32E61"/>
    <w:rsid w:val="00D36318"/>
    <w:rsid w:val="00D41371"/>
    <w:rsid w:val="00D41AC9"/>
    <w:rsid w:val="00D422C3"/>
    <w:rsid w:val="00D42CD0"/>
    <w:rsid w:val="00D4319C"/>
    <w:rsid w:val="00D44D4D"/>
    <w:rsid w:val="00D45613"/>
    <w:rsid w:val="00D46548"/>
    <w:rsid w:val="00D46B06"/>
    <w:rsid w:val="00D46EDB"/>
    <w:rsid w:val="00D47FFA"/>
    <w:rsid w:val="00D51C9E"/>
    <w:rsid w:val="00D51F34"/>
    <w:rsid w:val="00D52C1C"/>
    <w:rsid w:val="00D530B0"/>
    <w:rsid w:val="00D53DBE"/>
    <w:rsid w:val="00D542AF"/>
    <w:rsid w:val="00D54AD9"/>
    <w:rsid w:val="00D55103"/>
    <w:rsid w:val="00D55E91"/>
    <w:rsid w:val="00D573B3"/>
    <w:rsid w:val="00D6208D"/>
    <w:rsid w:val="00D623D1"/>
    <w:rsid w:val="00D62811"/>
    <w:rsid w:val="00D628F2"/>
    <w:rsid w:val="00D630F0"/>
    <w:rsid w:val="00D63743"/>
    <w:rsid w:val="00D64278"/>
    <w:rsid w:val="00D6549C"/>
    <w:rsid w:val="00D65648"/>
    <w:rsid w:val="00D65749"/>
    <w:rsid w:val="00D66700"/>
    <w:rsid w:val="00D713B7"/>
    <w:rsid w:val="00D716FD"/>
    <w:rsid w:val="00D71F23"/>
    <w:rsid w:val="00D73060"/>
    <w:rsid w:val="00D74A10"/>
    <w:rsid w:val="00D759C7"/>
    <w:rsid w:val="00D75BAF"/>
    <w:rsid w:val="00D76B96"/>
    <w:rsid w:val="00D81297"/>
    <w:rsid w:val="00D8243A"/>
    <w:rsid w:val="00D848EB"/>
    <w:rsid w:val="00D85168"/>
    <w:rsid w:val="00D85F85"/>
    <w:rsid w:val="00D8619B"/>
    <w:rsid w:val="00D86561"/>
    <w:rsid w:val="00D911BC"/>
    <w:rsid w:val="00D91C1B"/>
    <w:rsid w:val="00D91FE8"/>
    <w:rsid w:val="00D93329"/>
    <w:rsid w:val="00D93B3A"/>
    <w:rsid w:val="00D94499"/>
    <w:rsid w:val="00D9467F"/>
    <w:rsid w:val="00D97980"/>
    <w:rsid w:val="00DA005F"/>
    <w:rsid w:val="00DA0D8A"/>
    <w:rsid w:val="00DA0EBC"/>
    <w:rsid w:val="00DA18DF"/>
    <w:rsid w:val="00DA2471"/>
    <w:rsid w:val="00DA39A0"/>
    <w:rsid w:val="00DA3E7C"/>
    <w:rsid w:val="00DA3FC6"/>
    <w:rsid w:val="00DA4537"/>
    <w:rsid w:val="00DA4EE2"/>
    <w:rsid w:val="00DA55EB"/>
    <w:rsid w:val="00DA6378"/>
    <w:rsid w:val="00DA7C43"/>
    <w:rsid w:val="00DB12F8"/>
    <w:rsid w:val="00DB27CD"/>
    <w:rsid w:val="00DB3E1E"/>
    <w:rsid w:val="00DB5416"/>
    <w:rsid w:val="00DB547E"/>
    <w:rsid w:val="00DB5B63"/>
    <w:rsid w:val="00DB5EAC"/>
    <w:rsid w:val="00DB6E30"/>
    <w:rsid w:val="00DC0930"/>
    <w:rsid w:val="00DC19B4"/>
    <w:rsid w:val="00DC1F81"/>
    <w:rsid w:val="00DC2143"/>
    <w:rsid w:val="00DC278E"/>
    <w:rsid w:val="00DC298A"/>
    <w:rsid w:val="00DC30D9"/>
    <w:rsid w:val="00DC3E9C"/>
    <w:rsid w:val="00DC6323"/>
    <w:rsid w:val="00DC7463"/>
    <w:rsid w:val="00DD0866"/>
    <w:rsid w:val="00DD2FA0"/>
    <w:rsid w:val="00DD31DF"/>
    <w:rsid w:val="00DD3808"/>
    <w:rsid w:val="00DD3CB8"/>
    <w:rsid w:val="00DD4612"/>
    <w:rsid w:val="00DD4952"/>
    <w:rsid w:val="00DD4F0F"/>
    <w:rsid w:val="00DD5A71"/>
    <w:rsid w:val="00DD5FB2"/>
    <w:rsid w:val="00DD6A83"/>
    <w:rsid w:val="00DE064E"/>
    <w:rsid w:val="00DE070D"/>
    <w:rsid w:val="00DE1651"/>
    <w:rsid w:val="00DE2022"/>
    <w:rsid w:val="00DE2117"/>
    <w:rsid w:val="00DE2408"/>
    <w:rsid w:val="00DE28CD"/>
    <w:rsid w:val="00DE28E9"/>
    <w:rsid w:val="00DE4317"/>
    <w:rsid w:val="00DE4C0F"/>
    <w:rsid w:val="00DE4C89"/>
    <w:rsid w:val="00DE5596"/>
    <w:rsid w:val="00DE6FFC"/>
    <w:rsid w:val="00DF03F2"/>
    <w:rsid w:val="00DF04A4"/>
    <w:rsid w:val="00DF06DC"/>
    <w:rsid w:val="00DF176C"/>
    <w:rsid w:val="00DF2FF2"/>
    <w:rsid w:val="00DF6AD1"/>
    <w:rsid w:val="00DF70CE"/>
    <w:rsid w:val="00DF78CD"/>
    <w:rsid w:val="00DF7C96"/>
    <w:rsid w:val="00DF7D23"/>
    <w:rsid w:val="00DF7D49"/>
    <w:rsid w:val="00E007DA"/>
    <w:rsid w:val="00E00A7C"/>
    <w:rsid w:val="00E0207D"/>
    <w:rsid w:val="00E02116"/>
    <w:rsid w:val="00E03B02"/>
    <w:rsid w:val="00E049CD"/>
    <w:rsid w:val="00E054EE"/>
    <w:rsid w:val="00E0555F"/>
    <w:rsid w:val="00E0633E"/>
    <w:rsid w:val="00E06E08"/>
    <w:rsid w:val="00E06F88"/>
    <w:rsid w:val="00E07E45"/>
    <w:rsid w:val="00E105A3"/>
    <w:rsid w:val="00E107BE"/>
    <w:rsid w:val="00E11914"/>
    <w:rsid w:val="00E13008"/>
    <w:rsid w:val="00E14E7C"/>
    <w:rsid w:val="00E157F1"/>
    <w:rsid w:val="00E1591F"/>
    <w:rsid w:val="00E16505"/>
    <w:rsid w:val="00E16A1B"/>
    <w:rsid w:val="00E16F78"/>
    <w:rsid w:val="00E178A1"/>
    <w:rsid w:val="00E17AA6"/>
    <w:rsid w:val="00E17DE3"/>
    <w:rsid w:val="00E17DEB"/>
    <w:rsid w:val="00E17FA0"/>
    <w:rsid w:val="00E20FEF"/>
    <w:rsid w:val="00E21E6E"/>
    <w:rsid w:val="00E22C56"/>
    <w:rsid w:val="00E22CC7"/>
    <w:rsid w:val="00E22FD7"/>
    <w:rsid w:val="00E23AE1"/>
    <w:rsid w:val="00E252E5"/>
    <w:rsid w:val="00E2658A"/>
    <w:rsid w:val="00E27CBB"/>
    <w:rsid w:val="00E30D82"/>
    <w:rsid w:val="00E31F11"/>
    <w:rsid w:val="00E3325F"/>
    <w:rsid w:val="00E335D2"/>
    <w:rsid w:val="00E33808"/>
    <w:rsid w:val="00E35843"/>
    <w:rsid w:val="00E37044"/>
    <w:rsid w:val="00E37A19"/>
    <w:rsid w:val="00E37BC3"/>
    <w:rsid w:val="00E40C3C"/>
    <w:rsid w:val="00E4135A"/>
    <w:rsid w:val="00E42432"/>
    <w:rsid w:val="00E432FF"/>
    <w:rsid w:val="00E43494"/>
    <w:rsid w:val="00E44A7A"/>
    <w:rsid w:val="00E455FB"/>
    <w:rsid w:val="00E46760"/>
    <w:rsid w:val="00E502C0"/>
    <w:rsid w:val="00E50A2F"/>
    <w:rsid w:val="00E52B37"/>
    <w:rsid w:val="00E52BF6"/>
    <w:rsid w:val="00E539A9"/>
    <w:rsid w:val="00E53EBB"/>
    <w:rsid w:val="00E54357"/>
    <w:rsid w:val="00E54B86"/>
    <w:rsid w:val="00E54C14"/>
    <w:rsid w:val="00E563E1"/>
    <w:rsid w:val="00E56C94"/>
    <w:rsid w:val="00E57F0B"/>
    <w:rsid w:val="00E60B31"/>
    <w:rsid w:val="00E60EDF"/>
    <w:rsid w:val="00E615FE"/>
    <w:rsid w:val="00E61B90"/>
    <w:rsid w:val="00E620BE"/>
    <w:rsid w:val="00E62DE2"/>
    <w:rsid w:val="00E63A79"/>
    <w:rsid w:val="00E64345"/>
    <w:rsid w:val="00E6783B"/>
    <w:rsid w:val="00E67DFB"/>
    <w:rsid w:val="00E70305"/>
    <w:rsid w:val="00E71CCC"/>
    <w:rsid w:val="00E72A16"/>
    <w:rsid w:val="00E72CC9"/>
    <w:rsid w:val="00E74C3B"/>
    <w:rsid w:val="00E74DF7"/>
    <w:rsid w:val="00E74EC5"/>
    <w:rsid w:val="00E7695C"/>
    <w:rsid w:val="00E76D4F"/>
    <w:rsid w:val="00E8138F"/>
    <w:rsid w:val="00E81910"/>
    <w:rsid w:val="00E81DDC"/>
    <w:rsid w:val="00E829AE"/>
    <w:rsid w:val="00E82B3B"/>
    <w:rsid w:val="00E83203"/>
    <w:rsid w:val="00E832CA"/>
    <w:rsid w:val="00E8345C"/>
    <w:rsid w:val="00E839CF"/>
    <w:rsid w:val="00E83D0D"/>
    <w:rsid w:val="00E84D8F"/>
    <w:rsid w:val="00E852F1"/>
    <w:rsid w:val="00E852F5"/>
    <w:rsid w:val="00E85732"/>
    <w:rsid w:val="00E8587A"/>
    <w:rsid w:val="00E86216"/>
    <w:rsid w:val="00E868C2"/>
    <w:rsid w:val="00E90B70"/>
    <w:rsid w:val="00E91116"/>
    <w:rsid w:val="00E911FA"/>
    <w:rsid w:val="00E9382D"/>
    <w:rsid w:val="00E94335"/>
    <w:rsid w:val="00E95119"/>
    <w:rsid w:val="00E9631B"/>
    <w:rsid w:val="00E96853"/>
    <w:rsid w:val="00E97127"/>
    <w:rsid w:val="00E97CE3"/>
    <w:rsid w:val="00EA0B4B"/>
    <w:rsid w:val="00EA1525"/>
    <w:rsid w:val="00EA1824"/>
    <w:rsid w:val="00EA1BA4"/>
    <w:rsid w:val="00EA3F6B"/>
    <w:rsid w:val="00EA49F6"/>
    <w:rsid w:val="00EA4FFC"/>
    <w:rsid w:val="00EA52AD"/>
    <w:rsid w:val="00EA5C41"/>
    <w:rsid w:val="00EA600E"/>
    <w:rsid w:val="00EA653F"/>
    <w:rsid w:val="00EB00C7"/>
    <w:rsid w:val="00EB0903"/>
    <w:rsid w:val="00EB0D6A"/>
    <w:rsid w:val="00EB12AC"/>
    <w:rsid w:val="00EB1E86"/>
    <w:rsid w:val="00EB33CF"/>
    <w:rsid w:val="00EB3574"/>
    <w:rsid w:val="00EB3927"/>
    <w:rsid w:val="00EB40AE"/>
    <w:rsid w:val="00EB5070"/>
    <w:rsid w:val="00EB52F2"/>
    <w:rsid w:val="00EB67D1"/>
    <w:rsid w:val="00EB6855"/>
    <w:rsid w:val="00EB7799"/>
    <w:rsid w:val="00EC01AD"/>
    <w:rsid w:val="00EC0EB1"/>
    <w:rsid w:val="00EC1630"/>
    <w:rsid w:val="00EC243B"/>
    <w:rsid w:val="00EC330B"/>
    <w:rsid w:val="00EC3338"/>
    <w:rsid w:val="00EC399F"/>
    <w:rsid w:val="00EC4994"/>
    <w:rsid w:val="00EC5B5A"/>
    <w:rsid w:val="00EC6418"/>
    <w:rsid w:val="00EC7F81"/>
    <w:rsid w:val="00ED05E2"/>
    <w:rsid w:val="00ED0837"/>
    <w:rsid w:val="00ED0E79"/>
    <w:rsid w:val="00ED2831"/>
    <w:rsid w:val="00ED3409"/>
    <w:rsid w:val="00ED4306"/>
    <w:rsid w:val="00ED4A03"/>
    <w:rsid w:val="00ED5020"/>
    <w:rsid w:val="00ED50AD"/>
    <w:rsid w:val="00ED5869"/>
    <w:rsid w:val="00ED5D0F"/>
    <w:rsid w:val="00EE2EE5"/>
    <w:rsid w:val="00EE4B8C"/>
    <w:rsid w:val="00EE4D82"/>
    <w:rsid w:val="00EE546A"/>
    <w:rsid w:val="00EE591B"/>
    <w:rsid w:val="00EE6370"/>
    <w:rsid w:val="00EE7322"/>
    <w:rsid w:val="00EE7561"/>
    <w:rsid w:val="00EE7E82"/>
    <w:rsid w:val="00EF058D"/>
    <w:rsid w:val="00EF128B"/>
    <w:rsid w:val="00EF18D4"/>
    <w:rsid w:val="00EF1A50"/>
    <w:rsid w:val="00EF1B61"/>
    <w:rsid w:val="00EF1D12"/>
    <w:rsid w:val="00EF33E6"/>
    <w:rsid w:val="00EF3F6E"/>
    <w:rsid w:val="00EF594C"/>
    <w:rsid w:val="00EF60F2"/>
    <w:rsid w:val="00EF76D3"/>
    <w:rsid w:val="00F00908"/>
    <w:rsid w:val="00F0110E"/>
    <w:rsid w:val="00F015BA"/>
    <w:rsid w:val="00F02074"/>
    <w:rsid w:val="00F02E6C"/>
    <w:rsid w:val="00F03669"/>
    <w:rsid w:val="00F03DA6"/>
    <w:rsid w:val="00F03DB1"/>
    <w:rsid w:val="00F0405F"/>
    <w:rsid w:val="00F05A58"/>
    <w:rsid w:val="00F066D7"/>
    <w:rsid w:val="00F06A52"/>
    <w:rsid w:val="00F07824"/>
    <w:rsid w:val="00F113C6"/>
    <w:rsid w:val="00F117BB"/>
    <w:rsid w:val="00F13699"/>
    <w:rsid w:val="00F139BD"/>
    <w:rsid w:val="00F14B21"/>
    <w:rsid w:val="00F14C08"/>
    <w:rsid w:val="00F1512F"/>
    <w:rsid w:val="00F16C90"/>
    <w:rsid w:val="00F16F5D"/>
    <w:rsid w:val="00F17319"/>
    <w:rsid w:val="00F17CEF"/>
    <w:rsid w:val="00F205F4"/>
    <w:rsid w:val="00F20B68"/>
    <w:rsid w:val="00F22EC0"/>
    <w:rsid w:val="00F238B9"/>
    <w:rsid w:val="00F24221"/>
    <w:rsid w:val="00F24A9D"/>
    <w:rsid w:val="00F25619"/>
    <w:rsid w:val="00F26803"/>
    <w:rsid w:val="00F26DA3"/>
    <w:rsid w:val="00F27C63"/>
    <w:rsid w:val="00F27DCF"/>
    <w:rsid w:val="00F27FE8"/>
    <w:rsid w:val="00F30D1B"/>
    <w:rsid w:val="00F31843"/>
    <w:rsid w:val="00F32729"/>
    <w:rsid w:val="00F32CD1"/>
    <w:rsid w:val="00F331C2"/>
    <w:rsid w:val="00F33AD1"/>
    <w:rsid w:val="00F33EAB"/>
    <w:rsid w:val="00F3405E"/>
    <w:rsid w:val="00F34794"/>
    <w:rsid w:val="00F34C2D"/>
    <w:rsid w:val="00F350C9"/>
    <w:rsid w:val="00F3597E"/>
    <w:rsid w:val="00F36537"/>
    <w:rsid w:val="00F37081"/>
    <w:rsid w:val="00F373E4"/>
    <w:rsid w:val="00F3787B"/>
    <w:rsid w:val="00F37E21"/>
    <w:rsid w:val="00F407FE"/>
    <w:rsid w:val="00F4125D"/>
    <w:rsid w:val="00F41929"/>
    <w:rsid w:val="00F42CD5"/>
    <w:rsid w:val="00F42DE3"/>
    <w:rsid w:val="00F43A22"/>
    <w:rsid w:val="00F43B8C"/>
    <w:rsid w:val="00F44AFF"/>
    <w:rsid w:val="00F44FA6"/>
    <w:rsid w:val="00F46B5E"/>
    <w:rsid w:val="00F470F7"/>
    <w:rsid w:val="00F47616"/>
    <w:rsid w:val="00F479E6"/>
    <w:rsid w:val="00F47BAA"/>
    <w:rsid w:val="00F52078"/>
    <w:rsid w:val="00F52F09"/>
    <w:rsid w:val="00F54FFB"/>
    <w:rsid w:val="00F552C2"/>
    <w:rsid w:val="00F55940"/>
    <w:rsid w:val="00F57AD7"/>
    <w:rsid w:val="00F57BF2"/>
    <w:rsid w:val="00F604FB"/>
    <w:rsid w:val="00F60B51"/>
    <w:rsid w:val="00F60CE3"/>
    <w:rsid w:val="00F619C0"/>
    <w:rsid w:val="00F62213"/>
    <w:rsid w:val="00F62D01"/>
    <w:rsid w:val="00F65531"/>
    <w:rsid w:val="00F66576"/>
    <w:rsid w:val="00F675C8"/>
    <w:rsid w:val="00F67BFC"/>
    <w:rsid w:val="00F703DB"/>
    <w:rsid w:val="00F72AC1"/>
    <w:rsid w:val="00F733F9"/>
    <w:rsid w:val="00F73987"/>
    <w:rsid w:val="00F739E5"/>
    <w:rsid w:val="00F74B53"/>
    <w:rsid w:val="00F74D3A"/>
    <w:rsid w:val="00F751E2"/>
    <w:rsid w:val="00F75EB9"/>
    <w:rsid w:val="00F76267"/>
    <w:rsid w:val="00F76687"/>
    <w:rsid w:val="00F7675F"/>
    <w:rsid w:val="00F77252"/>
    <w:rsid w:val="00F80048"/>
    <w:rsid w:val="00F80444"/>
    <w:rsid w:val="00F81F55"/>
    <w:rsid w:val="00F82534"/>
    <w:rsid w:val="00F82BCE"/>
    <w:rsid w:val="00F84901"/>
    <w:rsid w:val="00F84BBC"/>
    <w:rsid w:val="00F852EF"/>
    <w:rsid w:val="00F86015"/>
    <w:rsid w:val="00F8618D"/>
    <w:rsid w:val="00F86A69"/>
    <w:rsid w:val="00F87075"/>
    <w:rsid w:val="00F87973"/>
    <w:rsid w:val="00F923F5"/>
    <w:rsid w:val="00F92923"/>
    <w:rsid w:val="00F93829"/>
    <w:rsid w:val="00F9682B"/>
    <w:rsid w:val="00FA2D91"/>
    <w:rsid w:val="00FA46CB"/>
    <w:rsid w:val="00FA4F36"/>
    <w:rsid w:val="00FA5D4C"/>
    <w:rsid w:val="00FA6515"/>
    <w:rsid w:val="00FA6568"/>
    <w:rsid w:val="00FA796C"/>
    <w:rsid w:val="00FA7CC7"/>
    <w:rsid w:val="00FA7F99"/>
    <w:rsid w:val="00FB0124"/>
    <w:rsid w:val="00FB1C65"/>
    <w:rsid w:val="00FB27D0"/>
    <w:rsid w:val="00FB2B1D"/>
    <w:rsid w:val="00FB503A"/>
    <w:rsid w:val="00FB55F0"/>
    <w:rsid w:val="00FB57BE"/>
    <w:rsid w:val="00FB6285"/>
    <w:rsid w:val="00FB6FE7"/>
    <w:rsid w:val="00FC0A76"/>
    <w:rsid w:val="00FC0AFD"/>
    <w:rsid w:val="00FC1E00"/>
    <w:rsid w:val="00FC262C"/>
    <w:rsid w:val="00FC3934"/>
    <w:rsid w:val="00FC7363"/>
    <w:rsid w:val="00FC7EC4"/>
    <w:rsid w:val="00FD238B"/>
    <w:rsid w:val="00FD3017"/>
    <w:rsid w:val="00FD40FA"/>
    <w:rsid w:val="00FD443C"/>
    <w:rsid w:val="00FD4DD2"/>
    <w:rsid w:val="00FD4EEE"/>
    <w:rsid w:val="00FD5CCB"/>
    <w:rsid w:val="00FD6511"/>
    <w:rsid w:val="00FD7261"/>
    <w:rsid w:val="00FD773B"/>
    <w:rsid w:val="00FE08FA"/>
    <w:rsid w:val="00FE0FDC"/>
    <w:rsid w:val="00FE0FFD"/>
    <w:rsid w:val="00FE2588"/>
    <w:rsid w:val="00FE422E"/>
    <w:rsid w:val="00FE43EF"/>
    <w:rsid w:val="00FE501C"/>
    <w:rsid w:val="00FE53DE"/>
    <w:rsid w:val="00FE5726"/>
    <w:rsid w:val="00FE5A7B"/>
    <w:rsid w:val="00FE604B"/>
    <w:rsid w:val="00FE6B93"/>
    <w:rsid w:val="00FE6CB3"/>
    <w:rsid w:val="00FE79A5"/>
    <w:rsid w:val="00FF0597"/>
    <w:rsid w:val="00FF222E"/>
    <w:rsid w:val="00FF29CE"/>
    <w:rsid w:val="00FF3F5E"/>
    <w:rsid w:val="00FF44DD"/>
    <w:rsid w:val="00FF51EF"/>
    <w:rsid w:val="00FF5BA2"/>
    <w:rsid w:val="00FF63D0"/>
    <w:rsid w:val="00FF6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81"/>
    <o:shapelayout v:ext="edit">
      <o:idmap v:ext="edit" data="1"/>
    </o:shapelayout>
  </w:shapeDefaults>
  <w:decimalSymbol w:val="."/>
  <w:listSeparator w:val=","/>
  <w14:docId w14:val="615197B3"/>
  <w15:docId w15:val="{86CBF374-C104-4EC1-8A30-FE490FF17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2D7A"/>
    <w:pPr>
      <w:spacing w:after="200" w:line="276" w:lineRule="auto"/>
    </w:pPr>
    <w:rPr>
      <w:rFonts w:eastAsia="Times New Roman"/>
      <w:sz w:val="22"/>
      <w:szCs w:val="22"/>
      <w:lang w:bidi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2D7A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B2D7A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9"/>
    <w:rsid w:val="002B2D7A"/>
    <w:rPr>
      <w:rFonts w:ascii="Cambria" w:eastAsia="Times New Roman" w:hAnsi="Cambria" w:cs="Times New Roman"/>
      <w:b/>
      <w:bCs/>
      <w:i/>
      <w:iCs/>
      <w:color w:val="4F81BD"/>
      <w:lang w:bidi="en-US"/>
    </w:rPr>
  </w:style>
  <w:style w:type="character" w:customStyle="1" w:styleId="Heading6Char">
    <w:name w:val="Heading 6 Char"/>
    <w:basedOn w:val="DefaultParagraphFont"/>
    <w:link w:val="Heading6"/>
    <w:uiPriority w:val="9"/>
    <w:rsid w:val="002B2D7A"/>
    <w:rPr>
      <w:rFonts w:ascii="Cambria" w:eastAsia="Times New Roman" w:hAnsi="Cambria" w:cs="Times New Roman"/>
      <w:i/>
      <w:iCs/>
      <w:color w:val="243F60"/>
      <w:lang w:bidi="en-US"/>
    </w:rPr>
  </w:style>
  <w:style w:type="paragraph" w:styleId="ListParagraph">
    <w:name w:val="List Paragraph"/>
    <w:basedOn w:val="Normal"/>
    <w:uiPriority w:val="34"/>
    <w:qFormat/>
    <w:rsid w:val="002B2D7A"/>
    <w:pPr>
      <w:ind w:left="720"/>
      <w:contextualSpacing/>
    </w:pPr>
  </w:style>
  <w:style w:type="paragraph" w:styleId="BodyText2">
    <w:name w:val="Body Text 2"/>
    <w:basedOn w:val="Normal"/>
    <w:link w:val="BodyText2Char"/>
    <w:rsid w:val="002B2D7A"/>
    <w:pPr>
      <w:spacing w:after="120" w:line="480" w:lineRule="auto"/>
    </w:pPr>
    <w:rPr>
      <w:sz w:val="20"/>
    </w:rPr>
  </w:style>
  <w:style w:type="character" w:customStyle="1" w:styleId="BodyText2Char">
    <w:name w:val="Body Text 2 Char"/>
    <w:basedOn w:val="DefaultParagraphFont"/>
    <w:link w:val="BodyText2"/>
    <w:rsid w:val="002B2D7A"/>
    <w:rPr>
      <w:rFonts w:eastAsia="Times New Roman"/>
      <w:sz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37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743"/>
    <w:rPr>
      <w:rFonts w:ascii="Tahoma" w:eastAsia="Times New Roman" w:hAnsi="Tahoma" w:cs="Tahoma"/>
      <w:sz w:val="16"/>
      <w:szCs w:val="16"/>
      <w:lang w:bidi="en-US"/>
    </w:rPr>
  </w:style>
  <w:style w:type="paragraph" w:styleId="EnvelopeAddress">
    <w:name w:val="envelope address"/>
    <w:basedOn w:val="Normal"/>
    <w:rsid w:val="0007315D"/>
    <w:pPr>
      <w:framePr w:w="7920" w:h="1980" w:hRule="exact" w:hSpace="180" w:wrap="auto" w:hAnchor="page" w:xAlign="center" w:yAlign="bottom"/>
      <w:widowControl w:val="0"/>
      <w:autoSpaceDE w:val="0"/>
      <w:autoSpaceDN w:val="0"/>
      <w:adjustRightInd w:val="0"/>
      <w:spacing w:after="0" w:line="240" w:lineRule="auto"/>
      <w:ind w:left="2880"/>
    </w:pPr>
    <w:rPr>
      <w:rFonts w:ascii="Arial" w:hAnsi="Arial" w:cs="Arial"/>
      <w:sz w:val="24"/>
      <w:szCs w:val="24"/>
      <w:lang w:bidi="ar-SA"/>
    </w:rPr>
  </w:style>
  <w:style w:type="paragraph" w:styleId="NoSpacing">
    <w:name w:val="No Spacing"/>
    <w:uiPriority w:val="1"/>
    <w:qFormat/>
    <w:rsid w:val="00CC03EB"/>
    <w:rPr>
      <w:rFonts w:ascii="Times New Roman" w:eastAsiaTheme="minorHAnsi" w:hAnsi="Times New Roman" w:cstheme="minorBidi"/>
      <w:sz w:val="24"/>
      <w:szCs w:val="22"/>
    </w:rPr>
  </w:style>
  <w:style w:type="paragraph" w:customStyle="1" w:styleId="Default">
    <w:name w:val="Default"/>
    <w:rsid w:val="00A4505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24A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4A96"/>
    <w:rPr>
      <w:rFonts w:eastAsia="Times New Roman"/>
      <w:sz w:val="22"/>
      <w:szCs w:val="22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424A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4A96"/>
    <w:rPr>
      <w:rFonts w:eastAsia="Times New Roman"/>
      <w:sz w:val="22"/>
      <w:szCs w:val="22"/>
      <w:lang w:bidi="en-US"/>
    </w:rPr>
  </w:style>
  <w:style w:type="table" w:styleId="TableGrid">
    <w:name w:val="Table Grid"/>
    <w:basedOn w:val="TableNormal"/>
    <w:uiPriority w:val="59"/>
    <w:rsid w:val="00CF72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03C03"/>
    <w:rPr>
      <w:color w:val="236795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2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9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1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9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2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5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incoil.us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Winnebago County Color Scheme">
      <a:dk1>
        <a:srgbClr val="595959"/>
      </a:dk1>
      <a:lt1>
        <a:sysClr val="window" lastClr="FFFFFF"/>
      </a:lt1>
      <a:dk2>
        <a:srgbClr val="1C5379"/>
      </a:dk2>
      <a:lt2>
        <a:srgbClr val="E5D7A2"/>
      </a:lt2>
      <a:accent1>
        <a:srgbClr val="9EA993"/>
      </a:accent1>
      <a:accent2>
        <a:srgbClr val="9EA993"/>
      </a:accent2>
      <a:accent3>
        <a:srgbClr val="8496B0"/>
      </a:accent3>
      <a:accent4>
        <a:srgbClr val="A5A5A5"/>
      </a:accent4>
      <a:accent5>
        <a:srgbClr val="44546A"/>
      </a:accent5>
      <a:accent6>
        <a:srgbClr val="646F59"/>
      </a:accent6>
      <a:hlink>
        <a:srgbClr val="236795"/>
      </a:hlink>
      <a:folHlink>
        <a:srgbClr val="6F3B55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62800CE-9420-4236-B6A7-EE75F079D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3</TotalTime>
  <Pages>1</Pages>
  <Words>95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ty of Winnebago</Company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-</dc:creator>
  <cp:lastModifiedBy>Amy Ferling</cp:lastModifiedBy>
  <cp:revision>100</cp:revision>
  <cp:lastPrinted>2021-08-12T20:18:00Z</cp:lastPrinted>
  <dcterms:created xsi:type="dcterms:W3CDTF">2018-09-11T16:21:00Z</dcterms:created>
  <dcterms:modified xsi:type="dcterms:W3CDTF">2021-08-12T21:08:00Z</dcterms:modified>
</cp:coreProperties>
</file>